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83"/>
        <w:gridCol w:w="3293"/>
        <w:gridCol w:w="5331"/>
        <w:gridCol w:w="3243"/>
      </w:tblGrid>
      <w:tr w:rsidR="00D75369" w14:paraId="616D991D" w14:textId="77777777" w:rsidTr="327047B9">
        <w:tc>
          <w:tcPr>
            <w:tcW w:w="7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37228F" w14:textId="3534638B" w:rsidR="00D75369" w:rsidRDefault="44F92B6F">
            <w:pPr>
              <w:rPr>
                <w:sz w:val="20"/>
                <w:szCs w:val="20"/>
              </w:rPr>
            </w:pPr>
            <w:r w:rsidRPr="327047B9">
              <w:rPr>
                <w:sz w:val="20"/>
                <w:szCs w:val="20"/>
              </w:rPr>
              <w:t>LEA</w:t>
            </w:r>
            <w:r w:rsidR="00D75369" w:rsidRPr="327047B9">
              <w:rPr>
                <w:sz w:val="20"/>
                <w:szCs w:val="20"/>
              </w:rPr>
              <w:t>Code:</w:t>
            </w:r>
          </w:p>
          <w:p w14:paraId="0635B353" w14:textId="77777777" w:rsidR="00D75369" w:rsidRDefault="00D75369">
            <w:pPr>
              <w:rPr>
                <w:sz w:val="20"/>
                <w:szCs w:val="20"/>
              </w:rPr>
            </w:pPr>
          </w:p>
        </w:tc>
        <w:tc>
          <w:tcPr>
            <w:tcW w:w="3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52D35CB" w14:textId="0C562337" w:rsidR="00D75369" w:rsidRDefault="2A95B2D9" w:rsidP="00D75369">
            <w:pPr>
              <w:rPr>
                <w:sz w:val="20"/>
                <w:szCs w:val="20"/>
              </w:rPr>
            </w:pPr>
            <w:r w:rsidRPr="327047B9">
              <w:rPr>
                <w:sz w:val="20"/>
                <w:szCs w:val="20"/>
              </w:rPr>
              <w:t>LEA</w:t>
            </w:r>
            <w:r w:rsidR="00D75369" w:rsidRPr="327047B9">
              <w:rPr>
                <w:sz w:val="20"/>
                <w:szCs w:val="20"/>
              </w:rPr>
              <w:t xml:space="preserve"> Name:</w:t>
            </w:r>
          </w:p>
        </w:tc>
        <w:tc>
          <w:tcPr>
            <w:tcW w:w="55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7580E4" w14:textId="25CD6929" w:rsidR="00D75369" w:rsidRDefault="00D75369" w:rsidP="00D75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umber of Homeless Students Reported for </w:t>
            </w:r>
            <w:r w:rsidRPr="00D75369">
              <w:rPr>
                <w:b/>
                <w:bCs/>
                <w:sz w:val="20"/>
                <w:szCs w:val="20"/>
              </w:rPr>
              <w:t>20</w:t>
            </w:r>
            <w:r w:rsidR="00F878C6">
              <w:rPr>
                <w:b/>
                <w:bCs/>
                <w:sz w:val="20"/>
                <w:szCs w:val="20"/>
              </w:rPr>
              <w:t>2</w:t>
            </w:r>
            <w:r w:rsidR="00390D33">
              <w:rPr>
                <w:b/>
                <w:bCs/>
                <w:sz w:val="20"/>
                <w:szCs w:val="20"/>
              </w:rPr>
              <w:t>4</w:t>
            </w:r>
            <w:r w:rsidR="00F878C6">
              <w:rPr>
                <w:b/>
                <w:bCs/>
                <w:sz w:val="20"/>
                <w:szCs w:val="20"/>
              </w:rPr>
              <w:t>-202</w:t>
            </w:r>
            <w:r w:rsidR="00390D33">
              <w:rPr>
                <w:b/>
                <w:bCs/>
                <w:sz w:val="20"/>
                <w:szCs w:val="20"/>
              </w:rPr>
              <w:t>5</w:t>
            </w:r>
            <w:r w:rsidRPr="00D75369">
              <w:rPr>
                <w:b/>
                <w:bCs/>
                <w:sz w:val="20"/>
                <w:szCs w:val="20"/>
              </w:rPr>
              <w:t>SY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3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DE83FE" w14:textId="51EE224E" w:rsidR="00D75369" w:rsidRDefault="00D75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ount of Funding Requested for Each Year of the Subgrant:</w:t>
            </w:r>
          </w:p>
          <w:p w14:paraId="637A86F4" w14:textId="77777777" w:rsidR="00D75369" w:rsidRDefault="00D75369">
            <w:pPr>
              <w:rPr>
                <w:sz w:val="20"/>
                <w:szCs w:val="20"/>
              </w:rPr>
            </w:pPr>
          </w:p>
          <w:p w14:paraId="6E983D1E" w14:textId="62985A85" w:rsidR="00D75369" w:rsidRDefault="00D75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</w:p>
        </w:tc>
      </w:tr>
    </w:tbl>
    <w:p w14:paraId="3E7D6065" w14:textId="77777777" w:rsidR="00AF3972" w:rsidRDefault="00AF3972" w:rsidP="00AF3972">
      <w:pPr>
        <w:ind w:left="360"/>
        <w:rPr>
          <w:b/>
          <w:bCs/>
          <w:sz w:val="20"/>
          <w:szCs w:val="20"/>
        </w:rPr>
      </w:pPr>
    </w:p>
    <w:p w14:paraId="64643127" w14:textId="1EFD2636" w:rsidR="00DF256E" w:rsidRPr="00AF3972" w:rsidRDefault="00D75369" w:rsidP="00AF3972">
      <w:pPr>
        <w:numPr>
          <w:ilvl w:val="1"/>
          <w:numId w:val="1"/>
        </w:numPr>
        <w:ind w:left="360"/>
        <w:rPr>
          <w:b/>
          <w:bCs/>
          <w:sz w:val="20"/>
          <w:szCs w:val="20"/>
        </w:rPr>
      </w:pPr>
      <w:r w:rsidRPr="0D861739">
        <w:rPr>
          <w:b/>
          <w:bCs/>
          <w:sz w:val="20"/>
          <w:szCs w:val="20"/>
        </w:rPr>
        <w:t xml:space="preserve">Check here </w:t>
      </w:r>
      <w:r w:rsidR="004F5328" w:rsidRPr="0D861739">
        <w:rPr>
          <w:b/>
          <w:bCs/>
          <w:sz w:val="20"/>
          <w:szCs w:val="20"/>
        </w:rPr>
        <w:t xml:space="preserve">and complete the box below </w:t>
      </w:r>
      <w:r w:rsidRPr="0D861739">
        <w:rPr>
          <w:b/>
          <w:bCs/>
          <w:sz w:val="20"/>
          <w:szCs w:val="20"/>
        </w:rPr>
        <w:t xml:space="preserve">if proposal </w:t>
      </w:r>
      <w:r w:rsidR="009F7D07" w:rsidRPr="0D861739">
        <w:rPr>
          <w:b/>
          <w:bCs/>
          <w:sz w:val="20"/>
          <w:szCs w:val="20"/>
        </w:rPr>
        <w:t xml:space="preserve">is being </w:t>
      </w:r>
      <w:r w:rsidRPr="0D861739">
        <w:rPr>
          <w:b/>
          <w:bCs/>
          <w:sz w:val="20"/>
          <w:szCs w:val="20"/>
        </w:rPr>
        <w:t xml:space="preserve">submitted </w:t>
      </w:r>
      <w:r w:rsidR="009F7D07" w:rsidRPr="0D861739">
        <w:rPr>
          <w:b/>
          <w:bCs/>
          <w:sz w:val="20"/>
          <w:szCs w:val="20"/>
        </w:rPr>
        <w:t>as</w:t>
      </w:r>
      <w:r w:rsidRPr="0D861739">
        <w:rPr>
          <w:b/>
          <w:bCs/>
          <w:sz w:val="20"/>
          <w:szCs w:val="20"/>
        </w:rPr>
        <w:t xml:space="preserve"> a consortium of </w:t>
      </w:r>
      <w:r w:rsidR="0BB54844" w:rsidRPr="0D861739">
        <w:rPr>
          <w:b/>
          <w:bCs/>
          <w:sz w:val="20"/>
          <w:szCs w:val="20"/>
        </w:rPr>
        <w:t>Local Education Agencies</w:t>
      </w:r>
      <w:r w:rsidRPr="0D861739">
        <w:rPr>
          <w:b/>
          <w:bCs/>
          <w:sz w:val="20"/>
          <w:szCs w:val="20"/>
        </w:rPr>
        <w:t xml:space="preserve"> </w:t>
      </w:r>
      <w:r w:rsidR="3C1EFA5D" w:rsidRPr="0D861739">
        <w:rPr>
          <w:b/>
          <w:bCs/>
          <w:sz w:val="20"/>
          <w:szCs w:val="20"/>
        </w:rPr>
        <w:t>(LEA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5"/>
        <w:gridCol w:w="5215"/>
      </w:tblGrid>
      <w:tr w:rsidR="00F8401D" w14:paraId="12834B80" w14:textId="77777777" w:rsidTr="4CC334C0">
        <w:tc>
          <w:tcPr>
            <w:tcW w:w="7735" w:type="dxa"/>
          </w:tcPr>
          <w:p w14:paraId="475AAC61" w14:textId="785CAE37" w:rsidR="004F5328" w:rsidRDefault="00F8401D" w:rsidP="00F8401D">
            <w:pPr>
              <w:rPr>
                <w:b/>
                <w:bCs/>
                <w:sz w:val="20"/>
                <w:szCs w:val="20"/>
              </w:rPr>
            </w:pPr>
            <w:r w:rsidRPr="4CC334C0">
              <w:rPr>
                <w:b/>
                <w:bCs/>
                <w:sz w:val="20"/>
                <w:szCs w:val="20"/>
              </w:rPr>
              <w:t xml:space="preserve">Consortium of </w:t>
            </w:r>
            <w:r w:rsidR="5FB199DB" w:rsidRPr="4CC334C0">
              <w:rPr>
                <w:b/>
                <w:bCs/>
                <w:sz w:val="20"/>
                <w:szCs w:val="20"/>
              </w:rPr>
              <w:t>LEA</w:t>
            </w:r>
            <w:r w:rsidRPr="4CC334C0">
              <w:rPr>
                <w:b/>
                <w:bCs/>
                <w:sz w:val="20"/>
                <w:szCs w:val="20"/>
              </w:rPr>
              <w:t>s</w:t>
            </w:r>
          </w:p>
          <w:p w14:paraId="6BB1FD16" w14:textId="3BFCDAF8" w:rsidR="00F8401D" w:rsidRDefault="004F5328" w:rsidP="00F8401D">
            <w:pPr>
              <w:rPr>
                <w:b/>
                <w:bCs/>
                <w:sz w:val="20"/>
                <w:szCs w:val="20"/>
              </w:rPr>
            </w:pPr>
            <w:r w:rsidRPr="4CC334C0">
              <w:rPr>
                <w:b/>
                <w:bCs/>
                <w:sz w:val="20"/>
                <w:szCs w:val="20"/>
              </w:rPr>
              <w:t xml:space="preserve"> </w:t>
            </w:r>
            <w:r w:rsidRPr="4CC334C0">
              <w:rPr>
                <w:b/>
                <w:bCs/>
                <w:i/>
                <w:iCs/>
                <w:sz w:val="20"/>
                <w:szCs w:val="20"/>
              </w:rPr>
              <w:t xml:space="preserve">List all including the </w:t>
            </w:r>
            <w:r w:rsidR="20DBE893" w:rsidRPr="4CC334C0">
              <w:rPr>
                <w:b/>
                <w:bCs/>
                <w:i/>
                <w:iCs/>
                <w:sz w:val="20"/>
                <w:szCs w:val="20"/>
              </w:rPr>
              <w:t>LEA</w:t>
            </w:r>
            <w:r w:rsidRPr="4CC334C0">
              <w:rPr>
                <w:b/>
                <w:bCs/>
                <w:i/>
                <w:iCs/>
                <w:sz w:val="20"/>
                <w:szCs w:val="20"/>
              </w:rPr>
              <w:t xml:space="preserve"> code for each.  Add boxes if needed.</w:t>
            </w:r>
          </w:p>
        </w:tc>
        <w:tc>
          <w:tcPr>
            <w:tcW w:w="5215" w:type="dxa"/>
          </w:tcPr>
          <w:p w14:paraId="264725D6" w14:textId="42C73E87" w:rsidR="00F8401D" w:rsidRDefault="004F5328" w:rsidP="00F8401D">
            <w:pPr>
              <w:rPr>
                <w:b/>
                <w:bCs/>
                <w:sz w:val="20"/>
                <w:szCs w:val="20"/>
              </w:rPr>
            </w:pPr>
            <w:r w:rsidRPr="4CC334C0">
              <w:rPr>
                <w:b/>
                <w:bCs/>
                <w:sz w:val="20"/>
                <w:szCs w:val="20"/>
              </w:rPr>
              <w:t>Number of Homeless Students Reported for</w:t>
            </w:r>
            <w:r w:rsidRPr="4CC334C0">
              <w:rPr>
                <w:sz w:val="20"/>
                <w:szCs w:val="20"/>
              </w:rPr>
              <w:t xml:space="preserve"> </w:t>
            </w:r>
            <w:r w:rsidRPr="4CC334C0">
              <w:rPr>
                <w:b/>
                <w:bCs/>
                <w:sz w:val="20"/>
                <w:szCs w:val="20"/>
              </w:rPr>
              <w:t>202</w:t>
            </w:r>
            <w:r w:rsidR="00390D33" w:rsidRPr="4CC334C0">
              <w:rPr>
                <w:b/>
                <w:bCs/>
                <w:sz w:val="20"/>
                <w:szCs w:val="20"/>
              </w:rPr>
              <w:t>4</w:t>
            </w:r>
            <w:r w:rsidRPr="4CC334C0">
              <w:rPr>
                <w:b/>
                <w:bCs/>
                <w:sz w:val="20"/>
                <w:szCs w:val="20"/>
              </w:rPr>
              <w:t>-202</w:t>
            </w:r>
            <w:r w:rsidR="00390D33" w:rsidRPr="4CC334C0">
              <w:rPr>
                <w:b/>
                <w:bCs/>
                <w:sz w:val="20"/>
                <w:szCs w:val="20"/>
              </w:rPr>
              <w:t>5</w:t>
            </w:r>
            <w:r w:rsidRPr="4CC334C0">
              <w:rPr>
                <w:b/>
                <w:bCs/>
                <w:sz w:val="20"/>
                <w:szCs w:val="20"/>
              </w:rPr>
              <w:t xml:space="preserve">SY </w:t>
            </w:r>
            <w:r w:rsidR="00070E4E" w:rsidRPr="4CC334C0">
              <w:rPr>
                <w:b/>
                <w:bCs/>
                <w:i/>
                <w:iCs/>
                <w:sz w:val="20"/>
                <w:szCs w:val="20"/>
              </w:rPr>
              <w:t>List</w:t>
            </w:r>
            <w:r w:rsidRPr="4CC334C0">
              <w:rPr>
                <w:b/>
                <w:bCs/>
                <w:i/>
                <w:iCs/>
                <w:sz w:val="20"/>
                <w:szCs w:val="20"/>
              </w:rPr>
              <w:t xml:space="preserve"> each </w:t>
            </w:r>
            <w:r w:rsidR="6E261EF7" w:rsidRPr="4CC334C0">
              <w:rPr>
                <w:b/>
                <w:bCs/>
                <w:i/>
                <w:iCs/>
                <w:sz w:val="20"/>
                <w:szCs w:val="20"/>
              </w:rPr>
              <w:t>LEA</w:t>
            </w:r>
            <w:r w:rsidR="00070E4E" w:rsidRPr="4CC334C0">
              <w:rPr>
                <w:b/>
                <w:bCs/>
                <w:i/>
                <w:iCs/>
                <w:sz w:val="20"/>
                <w:szCs w:val="20"/>
              </w:rPr>
              <w:t xml:space="preserve"> count</w:t>
            </w:r>
            <w:r w:rsidR="00AF3972" w:rsidRPr="4CC334C0">
              <w:rPr>
                <w:b/>
                <w:bCs/>
                <w:i/>
                <w:iCs/>
                <w:sz w:val="20"/>
                <w:szCs w:val="20"/>
              </w:rPr>
              <w:t xml:space="preserve">. </w:t>
            </w:r>
          </w:p>
        </w:tc>
      </w:tr>
      <w:tr w:rsidR="00F8401D" w14:paraId="2DEA0448" w14:textId="77777777" w:rsidTr="4CC334C0">
        <w:tc>
          <w:tcPr>
            <w:tcW w:w="7735" w:type="dxa"/>
          </w:tcPr>
          <w:p w14:paraId="51F42F49" w14:textId="77777777" w:rsidR="00F8401D" w:rsidRDefault="00F8401D" w:rsidP="00F8401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215" w:type="dxa"/>
          </w:tcPr>
          <w:p w14:paraId="1FC6EFCB" w14:textId="77777777" w:rsidR="00F8401D" w:rsidRDefault="00F8401D" w:rsidP="00F8401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F5328" w14:paraId="1D115D3E" w14:textId="77777777" w:rsidTr="4CC334C0">
        <w:tc>
          <w:tcPr>
            <w:tcW w:w="7735" w:type="dxa"/>
          </w:tcPr>
          <w:p w14:paraId="3A52F56D" w14:textId="77777777" w:rsidR="004F5328" w:rsidRDefault="004F5328" w:rsidP="00F8401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215" w:type="dxa"/>
          </w:tcPr>
          <w:p w14:paraId="1B9E2580" w14:textId="77777777" w:rsidR="004F5328" w:rsidRDefault="004F5328" w:rsidP="00F8401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F5328" w14:paraId="1DFB2CA2" w14:textId="77777777" w:rsidTr="4CC334C0">
        <w:tc>
          <w:tcPr>
            <w:tcW w:w="7735" w:type="dxa"/>
          </w:tcPr>
          <w:p w14:paraId="503C1643" w14:textId="77777777" w:rsidR="004F5328" w:rsidRDefault="004F5328" w:rsidP="00F8401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215" w:type="dxa"/>
          </w:tcPr>
          <w:p w14:paraId="2C2EE45A" w14:textId="77777777" w:rsidR="004F5328" w:rsidRDefault="004F5328" w:rsidP="00F8401D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288347EB" w14:textId="77777777" w:rsidR="00F8401D" w:rsidRPr="00D75369" w:rsidRDefault="00F8401D" w:rsidP="00F8401D">
      <w:pPr>
        <w:rPr>
          <w:b/>
          <w:bCs/>
          <w:sz w:val="20"/>
          <w:szCs w:val="20"/>
        </w:rPr>
      </w:pPr>
    </w:p>
    <w:p w14:paraId="08BB9573" w14:textId="77777777" w:rsidR="00D75369" w:rsidRDefault="00D75369" w:rsidP="00D75369">
      <w:pPr>
        <w:ind w:left="360"/>
        <w:rPr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827"/>
        <w:gridCol w:w="6128"/>
      </w:tblGrid>
      <w:tr w:rsidR="00D75369" w14:paraId="38C68EDD" w14:textId="77777777"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C3F27" w14:textId="1D8DCFC6" w:rsidR="00D75369" w:rsidRPr="00FB5659" w:rsidRDefault="008C5BBC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 xml:space="preserve">Lead </w:t>
            </w:r>
            <w:r w:rsidR="00D75369" w:rsidRPr="00FB5659">
              <w:rPr>
                <w:b/>
                <w:bCs/>
                <w:sz w:val="20"/>
                <w:szCs w:val="20"/>
              </w:rPr>
              <w:t xml:space="preserve">Project Contact or Authorized Representative: </w:t>
            </w:r>
          </w:p>
          <w:p w14:paraId="75CFB6CC" w14:textId="474A5FC2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3CA4A513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D9236" w14:textId="6ACF11D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 xml:space="preserve">Telephone Number: </w:t>
            </w:r>
          </w:p>
          <w:p w14:paraId="3D0F1F90" w14:textId="77777777" w:rsidR="00FB5659" w:rsidRDefault="00FB5659">
            <w:pPr>
              <w:rPr>
                <w:b/>
                <w:bCs/>
                <w:sz w:val="20"/>
                <w:szCs w:val="20"/>
              </w:rPr>
            </w:pPr>
          </w:p>
          <w:p w14:paraId="1C691E93" w14:textId="2A63430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>Email Address:</w:t>
            </w:r>
          </w:p>
          <w:p w14:paraId="40A298A3" w14:textId="64689D58" w:rsidR="008C5BBC" w:rsidRPr="00FB5659" w:rsidRDefault="008C5BBC">
            <w:pPr>
              <w:rPr>
                <w:b/>
                <w:bCs/>
                <w:sz w:val="20"/>
                <w:szCs w:val="20"/>
              </w:rPr>
            </w:pPr>
          </w:p>
        </w:tc>
      </w:tr>
      <w:tr w:rsidR="00D75369" w14:paraId="1724BAF1" w14:textId="77777777"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39279" w14:textId="3F6083F1" w:rsidR="00D75369" w:rsidRPr="00FB5659" w:rsidRDefault="0019439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ppointed</w:t>
            </w:r>
            <w:r w:rsidR="00D75369" w:rsidRPr="00FB5659">
              <w:rPr>
                <w:b/>
                <w:bCs/>
                <w:sz w:val="20"/>
                <w:szCs w:val="20"/>
              </w:rPr>
              <w:t xml:space="preserve"> Homeless Liaison</w:t>
            </w:r>
            <w:r w:rsidR="008C5BBC" w:rsidRPr="00FB5659">
              <w:rPr>
                <w:b/>
                <w:bCs/>
                <w:sz w:val="20"/>
                <w:szCs w:val="20"/>
              </w:rPr>
              <w:t>(s)</w:t>
            </w:r>
            <w:r w:rsidR="00D75369" w:rsidRPr="00FB5659">
              <w:rPr>
                <w:b/>
                <w:bCs/>
                <w:sz w:val="20"/>
                <w:szCs w:val="20"/>
              </w:rPr>
              <w:t>:</w:t>
            </w:r>
          </w:p>
          <w:p w14:paraId="6AF6EBCB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1DC0C1A9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06D22E10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DE218" w14:textId="16BEF1FD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 xml:space="preserve">Telephone Number: </w:t>
            </w:r>
          </w:p>
          <w:p w14:paraId="17581D28" w14:textId="77777777" w:rsidR="00FB5659" w:rsidRDefault="00FB5659">
            <w:pPr>
              <w:rPr>
                <w:b/>
                <w:bCs/>
                <w:sz w:val="20"/>
                <w:szCs w:val="20"/>
              </w:rPr>
            </w:pPr>
          </w:p>
          <w:p w14:paraId="69A5C288" w14:textId="31D6C534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>Email Address:</w:t>
            </w:r>
          </w:p>
        </w:tc>
      </w:tr>
      <w:tr w:rsidR="00D75369" w14:paraId="2A3F00ED" w14:textId="77777777"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479BA" w14:textId="773800A9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>Budget</w:t>
            </w:r>
            <w:r w:rsidR="008C5BBC" w:rsidRPr="00FB5659">
              <w:rPr>
                <w:b/>
                <w:bCs/>
                <w:sz w:val="20"/>
                <w:szCs w:val="20"/>
              </w:rPr>
              <w:t xml:space="preserve"> or Finance</w:t>
            </w:r>
            <w:r w:rsidRPr="00FB5659">
              <w:rPr>
                <w:b/>
                <w:bCs/>
                <w:sz w:val="20"/>
                <w:szCs w:val="20"/>
              </w:rPr>
              <w:t xml:space="preserve"> Contact:</w:t>
            </w:r>
          </w:p>
          <w:p w14:paraId="4D5ECE07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4912CD51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715B700B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64B1C" w14:textId="105EA293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 xml:space="preserve">Telephone Number: </w:t>
            </w:r>
          </w:p>
          <w:p w14:paraId="2CDC476A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19AC89F9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>Email Address:</w:t>
            </w:r>
          </w:p>
          <w:p w14:paraId="0B35CE7B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</w:tc>
      </w:tr>
      <w:tr w:rsidR="00D75369" w14:paraId="6F03DE72" w14:textId="77777777"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35F6F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>Superintendent:</w:t>
            </w:r>
          </w:p>
          <w:p w14:paraId="58410F46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52F3C420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6CB7D557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06303" w14:textId="05140A2D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 xml:space="preserve">Telephone Number: </w:t>
            </w:r>
          </w:p>
          <w:p w14:paraId="4F636665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</w:p>
          <w:p w14:paraId="335C17A5" w14:textId="77777777" w:rsidR="00D75369" w:rsidRPr="00FB5659" w:rsidRDefault="00D75369">
            <w:pPr>
              <w:rPr>
                <w:b/>
                <w:bCs/>
                <w:sz w:val="20"/>
                <w:szCs w:val="20"/>
              </w:rPr>
            </w:pPr>
            <w:r w:rsidRPr="00FB5659">
              <w:rPr>
                <w:b/>
                <w:bCs/>
                <w:sz w:val="20"/>
                <w:szCs w:val="20"/>
              </w:rPr>
              <w:t>Email Address:</w:t>
            </w:r>
          </w:p>
        </w:tc>
      </w:tr>
    </w:tbl>
    <w:p w14:paraId="59A3BCA2" w14:textId="77777777" w:rsidR="00755FEC" w:rsidRDefault="00755FEC" w:rsidP="00D75369">
      <w:pPr>
        <w:rPr>
          <w:b/>
          <w:sz w:val="20"/>
          <w:szCs w:val="20"/>
        </w:rPr>
      </w:pPr>
    </w:p>
    <w:p w14:paraId="032E836C" w14:textId="77777777" w:rsidR="00755FEC" w:rsidRDefault="00755FEC" w:rsidP="00D75369">
      <w:pPr>
        <w:rPr>
          <w:b/>
          <w:sz w:val="20"/>
          <w:szCs w:val="20"/>
        </w:rPr>
      </w:pPr>
    </w:p>
    <w:p w14:paraId="52D27CC1" w14:textId="77777777" w:rsidR="00755FEC" w:rsidRDefault="00755FEC" w:rsidP="00D75369">
      <w:pPr>
        <w:rPr>
          <w:b/>
          <w:sz w:val="20"/>
          <w:szCs w:val="20"/>
        </w:rPr>
      </w:pPr>
    </w:p>
    <w:p w14:paraId="1EF51D99" w14:textId="77777777" w:rsidR="00755FEC" w:rsidRDefault="00755FEC" w:rsidP="00D75369">
      <w:pPr>
        <w:rPr>
          <w:b/>
          <w:sz w:val="20"/>
          <w:szCs w:val="20"/>
        </w:rPr>
      </w:pPr>
    </w:p>
    <w:p w14:paraId="2A55C104" w14:textId="77777777" w:rsidR="00755FEC" w:rsidRDefault="00755FEC" w:rsidP="00D75369">
      <w:pPr>
        <w:rPr>
          <w:b/>
          <w:sz w:val="20"/>
          <w:szCs w:val="20"/>
        </w:rPr>
      </w:pPr>
    </w:p>
    <w:p w14:paraId="7993A247" w14:textId="77777777" w:rsidR="00755FEC" w:rsidRDefault="00755FEC" w:rsidP="00D75369">
      <w:pPr>
        <w:rPr>
          <w:b/>
          <w:sz w:val="20"/>
          <w:szCs w:val="20"/>
        </w:rPr>
      </w:pPr>
    </w:p>
    <w:p w14:paraId="453D7FDE" w14:textId="77777777" w:rsidR="00755FEC" w:rsidRDefault="00755FEC" w:rsidP="00D75369">
      <w:pPr>
        <w:rPr>
          <w:b/>
          <w:sz w:val="20"/>
          <w:szCs w:val="20"/>
        </w:rPr>
      </w:pPr>
    </w:p>
    <w:p w14:paraId="59883CC3" w14:textId="77777777" w:rsidR="00755FEC" w:rsidRDefault="00755FEC" w:rsidP="00D75369">
      <w:pPr>
        <w:rPr>
          <w:b/>
          <w:sz w:val="20"/>
          <w:szCs w:val="20"/>
        </w:rPr>
      </w:pPr>
    </w:p>
    <w:p w14:paraId="5BEE6FED" w14:textId="77777777" w:rsidR="00755FEC" w:rsidRDefault="00755FEC" w:rsidP="00D75369">
      <w:pPr>
        <w:rPr>
          <w:b/>
          <w:sz w:val="20"/>
          <w:szCs w:val="20"/>
        </w:rPr>
      </w:pPr>
    </w:p>
    <w:p w14:paraId="0E7683BE" w14:textId="61239521" w:rsidR="00D75369" w:rsidRDefault="00D75369" w:rsidP="00D75369">
      <w:pPr>
        <w:rPr>
          <w:sz w:val="20"/>
          <w:szCs w:val="20"/>
        </w:rPr>
      </w:pPr>
      <w:r w:rsidRPr="0D861739">
        <w:rPr>
          <w:b/>
          <w:bCs/>
          <w:sz w:val="20"/>
          <w:szCs w:val="20"/>
        </w:rPr>
        <w:t>Statement of Assurances</w:t>
      </w:r>
      <w:r w:rsidRPr="0D861739">
        <w:rPr>
          <w:sz w:val="20"/>
          <w:szCs w:val="20"/>
        </w:rPr>
        <w:t xml:space="preserve">:  The </w:t>
      </w:r>
      <w:r w:rsidR="66D07996" w:rsidRPr="0D861739">
        <w:rPr>
          <w:sz w:val="20"/>
          <w:szCs w:val="20"/>
        </w:rPr>
        <w:t>Local Education Agency (LEA)</w:t>
      </w:r>
      <w:r w:rsidRPr="0D861739">
        <w:rPr>
          <w:sz w:val="20"/>
          <w:szCs w:val="20"/>
        </w:rPr>
        <w:t xml:space="preserve"> assures that it will:</w:t>
      </w:r>
    </w:p>
    <w:p w14:paraId="4095337E" w14:textId="77777777" w:rsidR="008860DB" w:rsidRDefault="008860DB" w:rsidP="00D75369">
      <w:pPr>
        <w:rPr>
          <w:sz w:val="20"/>
          <w:szCs w:val="20"/>
        </w:rPr>
      </w:pPr>
    </w:p>
    <w:p w14:paraId="37BA445C" w14:textId="206401DB" w:rsidR="00DD5AE2" w:rsidRPr="00DD5AE2" w:rsidRDefault="00DD5AE2" w:rsidP="00D75369">
      <w:pPr>
        <w:numPr>
          <w:ilvl w:val="0"/>
          <w:numId w:val="2"/>
        </w:numPr>
        <w:rPr>
          <w:sz w:val="20"/>
          <w:szCs w:val="20"/>
        </w:rPr>
      </w:pPr>
      <w:r w:rsidRPr="00DD5AE2">
        <w:rPr>
          <w:color w:val="222222"/>
          <w:sz w:val="20"/>
          <w:szCs w:val="20"/>
          <w:shd w:val="clear" w:color="auto" w:fill="FFFFFF"/>
        </w:rPr>
        <w:t xml:space="preserve">Comply with the guidelines set forth under the McKinney-Vento </w:t>
      </w:r>
      <w:r w:rsidR="06BD7CBD" w:rsidRPr="00DD5AE2">
        <w:rPr>
          <w:color w:val="222222"/>
          <w:sz w:val="20"/>
          <w:szCs w:val="20"/>
          <w:shd w:val="clear" w:color="auto" w:fill="FFFFFF"/>
        </w:rPr>
        <w:t>Act and</w:t>
      </w:r>
      <w:r w:rsidRPr="00DD5AE2">
        <w:rPr>
          <w:color w:val="222222"/>
          <w:sz w:val="20"/>
          <w:szCs w:val="20"/>
          <w:shd w:val="clear" w:color="auto" w:fill="FFFFFF"/>
        </w:rPr>
        <w:t xml:space="preserve"> will use requested funds to comply with §11433 titled </w:t>
      </w:r>
      <w:r w:rsidRPr="0D861739">
        <w:rPr>
          <w:i/>
          <w:iCs/>
          <w:color w:val="222222"/>
          <w:sz w:val="20"/>
          <w:szCs w:val="20"/>
          <w:shd w:val="clear" w:color="auto" w:fill="FFFFFF"/>
        </w:rPr>
        <w:t>Local educational agency subgrants for the education of homeless children and youths</w:t>
      </w:r>
      <w:r w:rsidRPr="00DD5AE2">
        <w:rPr>
          <w:color w:val="222222"/>
          <w:sz w:val="20"/>
          <w:szCs w:val="20"/>
          <w:shd w:val="clear" w:color="auto" w:fill="FFFFFF"/>
        </w:rPr>
        <w:t> paragraphs (a) through (d) of section 722(g) (See Appendix C).</w:t>
      </w:r>
    </w:p>
    <w:p w14:paraId="2FA5688B" w14:textId="2803E53E" w:rsidR="00D75369" w:rsidRDefault="00D75369" w:rsidP="00D75369">
      <w:pPr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Design and implement programs to serve homeless students.</w:t>
      </w:r>
      <w:r w:rsidR="00CB5DDE">
        <w:rPr>
          <w:sz w:val="20"/>
          <w:szCs w:val="20"/>
        </w:rPr>
        <w:t xml:space="preserve">  </w:t>
      </w:r>
    </w:p>
    <w:p w14:paraId="77A862DA" w14:textId="1D12A491" w:rsidR="00D75369" w:rsidRDefault="00D75369" w:rsidP="00D75369">
      <w:pPr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Link the program with </w:t>
      </w:r>
      <w:r w:rsidR="008C5BBC">
        <w:rPr>
          <w:sz w:val="20"/>
          <w:szCs w:val="20"/>
        </w:rPr>
        <w:t>th</w:t>
      </w:r>
      <w:r>
        <w:rPr>
          <w:sz w:val="20"/>
          <w:szCs w:val="20"/>
        </w:rPr>
        <w:t xml:space="preserve">e </w:t>
      </w:r>
      <w:r w:rsidR="00F878C6">
        <w:rPr>
          <w:sz w:val="20"/>
          <w:szCs w:val="20"/>
        </w:rPr>
        <w:t>PSU</w:t>
      </w:r>
      <w:r>
        <w:rPr>
          <w:sz w:val="20"/>
          <w:szCs w:val="20"/>
        </w:rPr>
        <w:t>’s total plan</w:t>
      </w:r>
      <w:r w:rsidR="008C5BBC">
        <w:rPr>
          <w:sz w:val="20"/>
          <w:szCs w:val="20"/>
        </w:rPr>
        <w:t xml:space="preserve"> and state’s priorities</w:t>
      </w:r>
      <w:r>
        <w:rPr>
          <w:sz w:val="20"/>
          <w:szCs w:val="20"/>
        </w:rPr>
        <w:t>.</w:t>
      </w:r>
    </w:p>
    <w:p w14:paraId="11E5348B" w14:textId="43004764" w:rsidR="00D75369" w:rsidRDefault="00D75369" w:rsidP="00D75369">
      <w:pPr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Keep records on the project</w:t>
      </w:r>
      <w:r w:rsidR="008C5BBC">
        <w:rPr>
          <w:sz w:val="20"/>
          <w:szCs w:val="20"/>
        </w:rPr>
        <w:t xml:space="preserve"> including budgetary expenditures, amendments, </w:t>
      </w:r>
      <w:r w:rsidR="00CA0892">
        <w:rPr>
          <w:sz w:val="20"/>
          <w:szCs w:val="20"/>
        </w:rPr>
        <w:t xml:space="preserve">and data specific to program activities.  </w:t>
      </w:r>
    </w:p>
    <w:p w14:paraId="211D68FA" w14:textId="58EF70FD" w:rsidR="00D75369" w:rsidRDefault="00D75369" w:rsidP="00D75369">
      <w:pPr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Submit annual programmatic and budget reports to the North Carolina Homeless Education Program</w:t>
      </w:r>
      <w:r w:rsidR="00CB5DDE">
        <w:rPr>
          <w:sz w:val="20"/>
          <w:szCs w:val="20"/>
        </w:rPr>
        <w:t xml:space="preserve"> as requested</w:t>
      </w:r>
      <w:r>
        <w:rPr>
          <w:sz w:val="20"/>
          <w:szCs w:val="20"/>
        </w:rPr>
        <w:t>.</w:t>
      </w:r>
    </w:p>
    <w:p w14:paraId="0051064E" w14:textId="74CE7073" w:rsidR="00D75369" w:rsidRPr="00CB5DDE" w:rsidRDefault="00D75369" w:rsidP="00D75369">
      <w:pPr>
        <w:numPr>
          <w:ilvl w:val="0"/>
          <w:numId w:val="2"/>
        </w:numPr>
        <w:autoSpaceDE w:val="0"/>
        <w:autoSpaceDN w:val="0"/>
        <w:adjustRightInd w:val="0"/>
        <w:rPr>
          <w:sz w:val="20"/>
          <w:szCs w:val="20"/>
        </w:rPr>
      </w:pPr>
      <w:r>
        <w:rPr>
          <w:rFonts w:eastAsia="Calibri"/>
          <w:sz w:val="20"/>
          <w:szCs w:val="20"/>
        </w:rPr>
        <w:t xml:space="preserve">Ensure that activities carried out by the </w:t>
      </w:r>
      <w:r w:rsidR="00CA0892">
        <w:rPr>
          <w:rFonts w:eastAsia="Calibri"/>
          <w:sz w:val="20"/>
          <w:szCs w:val="20"/>
        </w:rPr>
        <w:t xml:space="preserve">PSU </w:t>
      </w:r>
      <w:r>
        <w:rPr>
          <w:rFonts w:eastAsia="Calibri"/>
          <w:sz w:val="20"/>
          <w:szCs w:val="20"/>
        </w:rPr>
        <w:t>will not isolate or stigmatize homeless children and youth.</w:t>
      </w:r>
    </w:p>
    <w:p w14:paraId="2EBCE41D" w14:textId="75CA596F" w:rsidR="00CB5DDE" w:rsidRPr="00CB5DDE" w:rsidRDefault="00CB5DDE" w:rsidP="00D75369">
      <w:pPr>
        <w:numPr>
          <w:ilvl w:val="0"/>
          <w:numId w:val="2"/>
        </w:numPr>
        <w:autoSpaceDE w:val="0"/>
        <w:autoSpaceDN w:val="0"/>
        <w:adjustRightInd w:val="0"/>
        <w:rPr>
          <w:sz w:val="20"/>
          <w:szCs w:val="20"/>
        </w:rPr>
      </w:pPr>
      <w:r w:rsidRPr="00CB5DDE">
        <w:rPr>
          <w:color w:val="222222"/>
          <w:sz w:val="20"/>
          <w:szCs w:val="20"/>
          <w:shd w:val="clear" w:color="auto" w:fill="FFFFFF"/>
        </w:rPr>
        <w:t>Maintain ongoing communication and coordination among members to implement a fully integrated program and carry out all responsibilities.</w:t>
      </w:r>
    </w:p>
    <w:p w14:paraId="31BE4D18" w14:textId="720460E5" w:rsidR="00755FEC" w:rsidRPr="00CB5DDE" w:rsidRDefault="00755FEC" w:rsidP="00D75369">
      <w:pPr>
        <w:numPr>
          <w:ilvl w:val="0"/>
          <w:numId w:val="2"/>
        </w:numPr>
        <w:autoSpaceDE w:val="0"/>
        <w:autoSpaceDN w:val="0"/>
        <w:adjustRightInd w:val="0"/>
        <w:rPr>
          <w:sz w:val="20"/>
          <w:szCs w:val="20"/>
        </w:rPr>
      </w:pPr>
      <w:r>
        <w:rPr>
          <w:rFonts w:eastAsia="Calibri"/>
          <w:sz w:val="20"/>
          <w:szCs w:val="20"/>
        </w:rPr>
        <w:t xml:space="preserve">Carry-over will not exceed 10% of annual funding that is awarded. </w:t>
      </w:r>
    </w:p>
    <w:p w14:paraId="2D062B67" w14:textId="77777777" w:rsidR="00CB5DDE" w:rsidRDefault="00CB5DDE" w:rsidP="00CB5DDE">
      <w:pPr>
        <w:autoSpaceDE w:val="0"/>
        <w:autoSpaceDN w:val="0"/>
        <w:adjustRightInd w:val="0"/>
        <w:ind w:left="720"/>
        <w:rPr>
          <w:sz w:val="20"/>
          <w:szCs w:val="20"/>
        </w:rPr>
      </w:pPr>
    </w:p>
    <w:p w14:paraId="1E69575B" w14:textId="56F6F505" w:rsidR="00D75369" w:rsidRDefault="00D75369" w:rsidP="00D75369">
      <w:pPr>
        <w:pBdr>
          <w:bottom w:val="single" w:sz="12" w:space="1" w:color="auto"/>
        </w:pBdr>
        <w:rPr>
          <w:sz w:val="20"/>
          <w:szCs w:val="20"/>
        </w:rPr>
      </w:pPr>
    </w:p>
    <w:p w14:paraId="3B19677E" w14:textId="77777777" w:rsidR="000F4865" w:rsidRDefault="000F4865" w:rsidP="000F4865">
      <w:pPr>
        <w:jc w:val="center"/>
        <w:rPr>
          <w:b/>
          <w:bCs/>
          <w:sz w:val="20"/>
          <w:szCs w:val="20"/>
        </w:rPr>
      </w:pPr>
    </w:p>
    <w:p w14:paraId="318D02EF" w14:textId="04B8BECC" w:rsidR="003A319A" w:rsidRDefault="000F4865" w:rsidP="003A319A">
      <w:pPr>
        <w:jc w:val="center"/>
        <w:rPr>
          <w:b/>
          <w:bCs/>
          <w:sz w:val="20"/>
          <w:szCs w:val="20"/>
        </w:rPr>
      </w:pPr>
      <w:r w:rsidRPr="0D861739">
        <w:rPr>
          <w:b/>
          <w:bCs/>
          <w:sz w:val="20"/>
          <w:szCs w:val="20"/>
        </w:rPr>
        <w:t>Approval Signatures</w:t>
      </w:r>
      <w:r w:rsidR="00AF3972" w:rsidRPr="0D861739">
        <w:rPr>
          <w:b/>
          <w:bCs/>
          <w:sz w:val="20"/>
          <w:szCs w:val="20"/>
        </w:rPr>
        <w:t xml:space="preserve"> of </w:t>
      </w:r>
      <w:r w:rsidR="7EED35FB" w:rsidRPr="0D861739">
        <w:rPr>
          <w:b/>
          <w:bCs/>
          <w:sz w:val="20"/>
          <w:szCs w:val="20"/>
        </w:rPr>
        <w:t>LEA</w:t>
      </w:r>
    </w:p>
    <w:p w14:paraId="5BBCEA44" w14:textId="5E1DE6F6" w:rsidR="00AF3972" w:rsidRPr="00AF3972" w:rsidRDefault="00AF3972" w:rsidP="0D861739">
      <w:pPr>
        <w:jc w:val="center"/>
        <w:rPr>
          <w:b/>
          <w:bCs/>
          <w:i/>
          <w:iCs/>
          <w:sz w:val="20"/>
          <w:szCs w:val="20"/>
        </w:rPr>
      </w:pPr>
      <w:r w:rsidRPr="0D861739">
        <w:rPr>
          <w:b/>
          <w:bCs/>
          <w:i/>
          <w:iCs/>
          <w:sz w:val="20"/>
          <w:szCs w:val="20"/>
        </w:rPr>
        <w:t xml:space="preserve">For a consortium, the </w:t>
      </w:r>
      <w:r w:rsidRPr="0D861739">
        <w:rPr>
          <w:b/>
          <w:bCs/>
          <w:i/>
          <w:iCs/>
          <w:sz w:val="20"/>
          <w:szCs w:val="20"/>
          <w:u w:val="single"/>
        </w:rPr>
        <w:t xml:space="preserve">lead </w:t>
      </w:r>
      <w:r w:rsidR="216288C3" w:rsidRPr="0D861739">
        <w:rPr>
          <w:b/>
          <w:bCs/>
          <w:i/>
          <w:iCs/>
          <w:sz w:val="20"/>
          <w:szCs w:val="20"/>
          <w:u w:val="single"/>
        </w:rPr>
        <w:t>LEA</w:t>
      </w:r>
      <w:r w:rsidRPr="0D861739">
        <w:rPr>
          <w:b/>
          <w:bCs/>
          <w:i/>
          <w:iCs/>
          <w:sz w:val="20"/>
          <w:szCs w:val="20"/>
          <w:u w:val="single"/>
        </w:rPr>
        <w:t xml:space="preserve"> </w:t>
      </w:r>
      <w:r w:rsidRPr="0D861739">
        <w:rPr>
          <w:b/>
          <w:bCs/>
          <w:i/>
          <w:iCs/>
          <w:sz w:val="20"/>
          <w:szCs w:val="20"/>
        </w:rPr>
        <w:t xml:space="preserve">will complete this page. </w:t>
      </w:r>
    </w:p>
    <w:p w14:paraId="0E496C92" w14:textId="77777777" w:rsidR="00FB5659" w:rsidRDefault="00FB5659" w:rsidP="000F4865">
      <w:pPr>
        <w:jc w:val="center"/>
        <w:rPr>
          <w:b/>
          <w:bCs/>
          <w:sz w:val="20"/>
          <w:szCs w:val="20"/>
        </w:rPr>
      </w:pPr>
    </w:p>
    <w:p w14:paraId="357EA045" w14:textId="123B76CE" w:rsidR="00DD1C4D" w:rsidRDefault="00DD1C4D" w:rsidP="000F4865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(</w:t>
      </w:r>
      <w:r w:rsidRPr="00DD1C4D">
        <w:rPr>
          <w:b/>
          <w:bCs/>
          <w:i/>
          <w:iCs/>
          <w:sz w:val="20"/>
          <w:szCs w:val="20"/>
        </w:rPr>
        <w:t>Required</w:t>
      </w:r>
      <w:r>
        <w:rPr>
          <w:b/>
          <w:bCs/>
          <w:sz w:val="20"/>
          <w:szCs w:val="20"/>
        </w:rPr>
        <w:t>)</w:t>
      </w:r>
    </w:p>
    <w:p w14:paraId="1DFD1C82" w14:textId="77777777" w:rsidR="00FB5659" w:rsidRDefault="00FB5659" w:rsidP="000F4865">
      <w:pPr>
        <w:jc w:val="center"/>
        <w:rPr>
          <w:b/>
          <w:bCs/>
          <w:sz w:val="20"/>
          <w:szCs w:val="20"/>
        </w:rPr>
      </w:pPr>
    </w:p>
    <w:p w14:paraId="34122970" w14:textId="31D602BD" w:rsidR="000F4865" w:rsidRPr="00FB5659" w:rsidRDefault="00FB5659" w:rsidP="00FB5659">
      <w:pPr>
        <w:pStyle w:val="ListParagraph"/>
        <w:numPr>
          <w:ilvl w:val="0"/>
          <w:numId w:val="5"/>
        </w:numPr>
        <w:rPr>
          <w:b/>
          <w:bCs/>
          <w:sz w:val="20"/>
          <w:szCs w:val="20"/>
        </w:rPr>
      </w:pPr>
      <w:r w:rsidRPr="0D861739">
        <w:rPr>
          <w:b/>
          <w:bCs/>
          <w:sz w:val="20"/>
          <w:szCs w:val="20"/>
        </w:rPr>
        <w:t xml:space="preserve">Check here if your </w:t>
      </w:r>
      <w:r w:rsidR="7D52316B" w:rsidRPr="0D861739">
        <w:rPr>
          <w:b/>
          <w:bCs/>
          <w:sz w:val="20"/>
          <w:szCs w:val="20"/>
        </w:rPr>
        <w:t>LEA</w:t>
      </w:r>
      <w:r w:rsidRPr="0D861739">
        <w:rPr>
          <w:b/>
          <w:bCs/>
          <w:sz w:val="20"/>
          <w:szCs w:val="20"/>
        </w:rPr>
        <w:t xml:space="preserve"> is the lead of a consortium. Each additional </w:t>
      </w:r>
      <w:r w:rsidR="4A57F031" w:rsidRPr="0D861739">
        <w:rPr>
          <w:b/>
          <w:bCs/>
          <w:sz w:val="20"/>
          <w:szCs w:val="20"/>
        </w:rPr>
        <w:t>LEA</w:t>
      </w:r>
      <w:r w:rsidRPr="0D861739">
        <w:rPr>
          <w:b/>
          <w:bCs/>
          <w:sz w:val="20"/>
          <w:szCs w:val="20"/>
        </w:rPr>
        <w:t xml:space="preserve"> of the consortium must complete page 3 of this document. </w:t>
      </w:r>
      <w:r>
        <w:tab/>
      </w:r>
    </w:p>
    <w:tbl>
      <w:tblPr>
        <w:tblStyle w:val="TableGrid"/>
        <w:tblW w:w="14149" w:type="dxa"/>
        <w:tblInd w:w="-545" w:type="dxa"/>
        <w:tblLook w:val="04A0" w:firstRow="1" w:lastRow="0" w:firstColumn="1" w:lastColumn="0" w:noHBand="0" w:noVBand="1"/>
      </w:tblPr>
      <w:tblGrid>
        <w:gridCol w:w="5400"/>
        <w:gridCol w:w="6112"/>
        <w:gridCol w:w="2637"/>
      </w:tblGrid>
      <w:tr w:rsidR="000F4865" w14:paraId="5AF6C5D3" w14:textId="77777777" w:rsidTr="00DD1C4D">
        <w:trPr>
          <w:trHeight w:val="246"/>
        </w:trPr>
        <w:tc>
          <w:tcPr>
            <w:tcW w:w="5400" w:type="dxa"/>
          </w:tcPr>
          <w:p w14:paraId="7D3898DB" w14:textId="47E92434" w:rsidR="000F4865" w:rsidRPr="000F4865" w:rsidRDefault="000F4865" w:rsidP="000F4865">
            <w:pPr>
              <w:jc w:val="center"/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>Representative</w:t>
            </w:r>
          </w:p>
        </w:tc>
        <w:tc>
          <w:tcPr>
            <w:tcW w:w="6112" w:type="dxa"/>
          </w:tcPr>
          <w:p w14:paraId="7F4CFC1F" w14:textId="74C0042A" w:rsidR="000F4865" w:rsidRPr="000F4865" w:rsidRDefault="00DD1C4D" w:rsidP="000F4865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presentative </w:t>
            </w:r>
            <w:r w:rsidR="000F4865" w:rsidRPr="000F4865">
              <w:rPr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2637" w:type="dxa"/>
          </w:tcPr>
          <w:p w14:paraId="47712720" w14:textId="3DF89442" w:rsidR="000F4865" w:rsidRPr="000F4865" w:rsidRDefault="000F4865" w:rsidP="000F4865">
            <w:pPr>
              <w:jc w:val="center"/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>Date</w:t>
            </w:r>
          </w:p>
        </w:tc>
      </w:tr>
      <w:tr w:rsidR="000F4865" w14:paraId="76DCEA73" w14:textId="77777777" w:rsidTr="00DD1C4D">
        <w:trPr>
          <w:trHeight w:val="963"/>
        </w:trPr>
        <w:tc>
          <w:tcPr>
            <w:tcW w:w="5400" w:type="dxa"/>
          </w:tcPr>
          <w:p w14:paraId="74D5ED79" w14:textId="09A4D580" w:rsidR="000F4865" w:rsidRDefault="000F4865" w:rsidP="00CA0892">
            <w:pPr>
              <w:rPr>
                <w:b/>
                <w:bCs/>
                <w:sz w:val="20"/>
                <w:szCs w:val="20"/>
              </w:rPr>
            </w:pPr>
            <w:bookmarkStart w:id="0" w:name="_Hlk115350183"/>
            <w:r w:rsidRPr="000F4865">
              <w:rPr>
                <w:b/>
                <w:bCs/>
                <w:sz w:val="20"/>
                <w:szCs w:val="20"/>
              </w:rPr>
              <w:t>Superintendent Name</w:t>
            </w:r>
          </w:p>
          <w:p w14:paraId="139F3411" w14:textId="77777777" w:rsidR="00DD1C4D" w:rsidRPr="000F4865" w:rsidRDefault="00DD1C4D" w:rsidP="00CA0892">
            <w:pPr>
              <w:rPr>
                <w:b/>
                <w:bCs/>
                <w:sz w:val="20"/>
                <w:szCs w:val="20"/>
              </w:rPr>
            </w:pPr>
          </w:p>
          <w:p w14:paraId="144FDAC8" w14:textId="77777777" w:rsidR="000F4865" w:rsidRDefault="000F4865" w:rsidP="00CA0892">
            <w:pPr>
              <w:rPr>
                <w:sz w:val="20"/>
                <w:szCs w:val="20"/>
              </w:rPr>
            </w:pPr>
          </w:p>
          <w:p w14:paraId="48100944" w14:textId="4E044174" w:rsidR="000F4865" w:rsidRDefault="000F4865" w:rsidP="00CA0892">
            <w:pPr>
              <w:rPr>
                <w:sz w:val="20"/>
                <w:szCs w:val="20"/>
              </w:rPr>
            </w:pPr>
          </w:p>
        </w:tc>
        <w:tc>
          <w:tcPr>
            <w:tcW w:w="6112" w:type="dxa"/>
          </w:tcPr>
          <w:p w14:paraId="2A4058D6" w14:textId="77777777" w:rsidR="000F4865" w:rsidRDefault="000F4865" w:rsidP="00CA089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019CC923" w14:textId="77777777" w:rsidR="000F4865" w:rsidRDefault="000F4865" w:rsidP="00CA0892">
            <w:pPr>
              <w:rPr>
                <w:sz w:val="20"/>
                <w:szCs w:val="20"/>
              </w:rPr>
            </w:pPr>
          </w:p>
        </w:tc>
      </w:tr>
      <w:tr w:rsidR="000F4865" w14:paraId="185B8323" w14:textId="77777777" w:rsidTr="00DD1C4D">
        <w:trPr>
          <w:trHeight w:val="1209"/>
        </w:trPr>
        <w:tc>
          <w:tcPr>
            <w:tcW w:w="5400" w:type="dxa"/>
          </w:tcPr>
          <w:p w14:paraId="2FC96DBE" w14:textId="5D9D3C3A" w:rsidR="000F4865" w:rsidRDefault="000F4865" w:rsidP="00CA0892">
            <w:pPr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 xml:space="preserve">Lead Program Contact Name or Authorized Representative </w:t>
            </w:r>
          </w:p>
          <w:p w14:paraId="741C64EB" w14:textId="77777777" w:rsidR="00DD1C4D" w:rsidRDefault="00DD1C4D" w:rsidP="00CA0892">
            <w:pPr>
              <w:rPr>
                <w:b/>
                <w:bCs/>
                <w:sz w:val="20"/>
                <w:szCs w:val="20"/>
              </w:rPr>
            </w:pPr>
          </w:p>
          <w:p w14:paraId="1CE09694" w14:textId="77777777" w:rsidR="000F4865" w:rsidRDefault="000F4865" w:rsidP="00CA0892">
            <w:pPr>
              <w:rPr>
                <w:b/>
                <w:bCs/>
                <w:sz w:val="20"/>
                <w:szCs w:val="20"/>
              </w:rPr>
            </w:pPr>
          </w:p>
          <w:p w14:paraId="141B3A76" w14:textId="76365179" w:rsidR="00DD1C4D" w:rsidRPr="000F4865" w:rsidRDefault="00DD1C4D" w:rsidP="00CA089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112" w:type="dxa"/>
          </w:tcPr>
          <w:p w14:paraId="739E8978" w14:textId="77777777" w:rsidR="000F4865" w:rsidRDefault="000F4865" w:rsidP="00CA089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240CC12C" w14:textId="77777777" w:rsidR="000F4865" w:rsidRDefault="000F4865" w:rsidP="00CA0892">
            <w:pPr>
              <w:rPr>
                <w:sz w:val="20"/>
                <w:szCs w:val="20"/>
              </w:rPr>
            </w:pPr>
          </w:p>
        </w:tc>
      </w:tr>
      <w:tr w:rsidR="000F4865" w14:paraId="5B679065" w14:textId="77777777" w:rsidTr="00DD1C4D">
        <w:trPr>
          <w:trHeight w:val="973"/>
        </w:trPr>
        <w:tc>
          <w:tcPr>
            <w:tcW w:w="5400" w:type="dxa"/>
          </w:tcPr>
          <w:p w14:paraId="7E70CC22" w14:textId="5F3F2B4D" w:rsidR="000F4865" w:rsidRDefault="00DD1C4D" w:rsidP="00CA0892">
            <w:pPr>
              <w:rPr>
                <w:b/>
                <w:bCs/>
                <w:sz w:val="20"/>
                <w:szCs w:val="20"/>
              </w:rPr>
            </w:pPr>
            <w:r w:rsidRPr="00DD1C4D">
              <w:rPr>
                <w:b/>
                <w:bCs/>
                <w:sz w:val="20"/>
                <w:szCs w:val="20"/>
              </w:rPr>
              <w:t>Appointed Homeless Liaison Name</w:t>
            </w:r>
            <w:r w:rsidR="0019439C">
              <w:rPr>
                <w:b/>
                <w:bCs/>
                <w:sz w:val="20"/>
                <w:szCs w:val="20"/>
              </w:rPr>
              <w:t>(s)</w:t>
            </w:r>
          </w:p>
          <w:p w14:paraId="5E852871" w14:textId="77777777" w:rsidR="00DD1C4D" w:rsidRDefault="00DD1C4D" w:rsidP="00CA0892">
            <w:pPr>
              <w:rPr>
                <w:b/>
                <w:bCs/>
                <w:sz w:val="20"/>
                <w:szCs w:val="20"/>
              </w:rPr>
            </w:pPr>
          </w:p>
          <w:p w14:paraId="62907066" w14:textId="77777777" w:rsidR="00DD1C4D" w:rsidRDefault="00DD1C4D" w:rsidP="00CA0892">
            <w:pPr>
              <w:rPr>
                <w:b/>
                <w:bCs/>
                <w:sz w:val="20"/>
                <w:szCs w:val="20"/>
              </w:rPr>
            </w:pPr>
          </w:p>
          <w:p w14:paraId="09C29A81" w14:textId="48543C0C" w:rsidR="00DD1C4D" w:rsidRPr="00DD1C4D" w:rsidRDefault="00DD1C4D" w:rsidP="00CA089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112" w:type="dxa"/>
          </w:tcPr>
          <w:p w14:paraId="09ADF09A" w14:textId="77777777" w:rsidR="000F4865" w:rsidRDefault="000F4865" w:rsidP="00CA089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70F3FE16" w14:textId="77777777" w:rsidR="000F4865" w:rsidRDefault="000F4865" w:rsidP="00CA0892">
            <w:pPr>
              <w:rPr>
                <w:sz w:val="20"/>
                <w:szCs w:val="20"/>
              </w:rPr>
            </w:pPr>
          </w:p>
        </w:tc>
      </w:tr>
    </w:tbl>
    <w:bookmarkEnd w:id="0"/>
    <w:p w14:paraId="3BBC1BC6" w14:textId="3BB12ADE" w:rsidR="00BD34FE" w:rsidRPr="00FB5659" w:rsidRDefault="00773221" w:rsidP="00FB5659">
      <w:pPr>
        <w:rPr>
          <w:b/>
          <w:bCs/>
          <w:sz w:val="20"/>
          <w:szCs w:val="20"/>
        </w:rPr>
      </w:pPr>
      <w:r w:rsidRPr="00FB5659">
        <w:rPr>
          <w:b/>
          <w:bCs/>
          <w:sz w:val="20"/>
          <w:szCs w:val="20"/>
        </w:rPr>
        <w:lastRenderedPageBreak/>
        <w:tab/>
        <w:t xml:space="preserve"> </w:t>
      </w:r>
    </w:p>
    <w:p w14:paraId="45BD88C5" w14:textId="77777777" w:rsidR="00773221" w:rsidRDefault="00773221" w:rsidP="00CA0892">
      <w:pPr>
        <w:rPr>
          <w:sz w:val="20"/>
          <w:szCs w:val="20"/>
        </w:rPr>
      </w:pPr>
    </w:p>
    <w:p w14:paraId="2A7923D5" w14:textId="110ACF65" w:rsidR="00BD34FE" w:rsidRDefault="00BD34FE" w:rsidP="00BD34FE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articipants</w:t>
      </w:r>
      <w:r w:rsidRPr="000F4865">
        <w:rPr>
          <w:b/>
          <w:bCs/>
          <w:sz w:val="20"/>
          <w:szCs w:val="20"/>
        </w:rPr>
        <w:t xml:space="preserve"> </w:t>
      </w:r>
      <w:r w:rsidR="00AF3972">
        <w:rPr>
          <w:b/>
          <w:bCs/>
          <w:sz w:val="20"/>
          <w:szCs w:val="20"/>
        </w:rPr>
        <w:t xml:space="preserve">of the Consortium </w:t>
      </w:r>
      <w:r w:rsidRPr="000F4865">
        <w:rPr>
          <w:b/>
          <w:bCs/>
          <w:sz w:val="20"/>
          <w:szCs w:val="20"/>
        </w:rPr>
        <w:t>Signature</w:t>
      </w:r>
      <w:r w:rsidR="00AF3972">
        <w:rPr>
          <w:b/>
          <w:bCs/>
          <w:sz w:val="20"/>
          <w:szCs w:val="20"/>
        </w:rPr>
        <w:t xml:space="preserve"> Page </w:t>
      </w:r>
    </w:p>
    <w:p w14:paraId="0460655E" w14:textId="51943D6D" w:rsidR="00BD34FE" w:rsidRDefault="00BD34FE" w:rsidP="00BD34FE">
      <w:pPr>
        <w:jc w:val="center"/>
        <w:rPr>
          <w:b/>
          <w:bCs/>
          <w:sz w:val="20"/>
          <w:szCs w:val="20"/>
        </w:rPr>
      </w:pPr>
      <w:r w:rsidRPr="0D861739">
        <w:rPr>
          <w:b/>
          <w:bCs/>
          <w:sz w:val="20"/>
          <w:szCs w:val="20"/>
        </w:rPr>
        <w:t>(</w:t>
      </w:r>
      <w:r w:rsidRPr="0D861739">
        <w:rPr>
          <w:b/>
          <w:bCs/>
          <w:i/>
          <w:iCs/>
          <w:sz w:val="20"/>
          <w:szCs w:val="20"/>
        </w:rPr>
        <w:t>Required</w:t>
      </w:r>
      <w:r w:rsidR="00773221" w:rsidRPr="0D861739">
        <w:rPr>
          <w:b/>
          <w:bCs/>
          <w:i/>
          <w:iCs/>
          <w:sz w:val="20"/>
          <w:szCs w:val="20"/>
        </w:rPr>
        <w:t xml:space="preserve"> of each </w:t>
      </w:r>
      <w:r w:rsidR="59BF4BC6" w:rsidRPr="0D861739">
        <w:rPr>
          <w:b/>
          <w:bCs/>
          <w:i/>
          <w:iCs/>
          <w:sz w:val="20"/>
          <w:szCs w:val="20"/>
        </w:rPr>
        <w:t>LEA</w:t>
      </w:r>
      <w:r w:rsidRPr="0D861739">
        <w:rPr>
          <w:b/>
          <w:bCs/>
          <w:sz w:val="20"/>
          <w:szCs w:val="20"/>
        </w:rPr>
        <w:t>)</w:t>
      </w:r>
    </w:p>
    <w:p w14:paraId="4F86D405" w14:textId="6729656B" w:rsidR="00BD34FE" w:rsidRDefault="00BD34FE" w:rsidP="00BD34FE">
      <w:pPr>
        <w:jc w:val="center"/>
        <w:rPr>
          <w:b/>
          <w:bCs/>
          <w:sz w:val="20"/>
          <w:szCs w:val="20"/>
        </w:rPr>
      </w:pPr>
    </w:p>
    <w:p w14:paraId="7A227602" w14:textId="77777777" w:rsidR="00BD34FE" w:rsidRDefault="00BD34FE" w:rsidP="00BD34FE">
      <w:pPr>
        <w:rPr>
          <w:b/>
          <w:bCs/>
          <w:sz w:val="20"/>
          <w:szCs w:val="20"/>
        </w:rPr>
      </w:pPr>
    </w:p>
    <w:p w14:paraId="79411162" w14:textId="0152E739" w:rsidR="000066FA" w:rsidRDefault="00523A1A" w:rsidP="00BD34FE">
      <w:pPr>
        <w:rPr>
          <w:b/>
          <w:bCs/>
          <w:sz w:val="20"/>
          <w:szCs w:val="20"/>
        </w:rPr>
      </w:pPr>
      <w:r w:rsidRPr="0D861739">
        <w:rPr>
          <w:b/>
          <w:bCs/>
          <w:sz w:val="20"/>
          <w:szCs w:val="20"/>
        </w:rPr>
        <w:t xml:space="preserve">LEA </w:t>
      </w:r>
      <w:r w:rsidR="00BD34FE" w:rsidRPr="0D861739">
        <w:rPr>
          <w:b/>
          <w:bCs/>
          <w:sz w:val="20"/>
          <w:szCs w:val="20"/>
        </w:rPr>
        <w:t>Name:</w:t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>
        <w:tab/>
      </w:r>
      <w:r w:rsidR="00BD34FE" w:rsidRPr="0D861739">
        <w:rPr>
          <w:b/>
          <w:bCs/>
          <w:sz w:val="20"/>
          <w:szCs w:val="20"/>
          <w:u w:val="single"/>
        </w:rPr>
        <w:t xml:space="preserve"> </w:t>
      </w:r>
      <w:r w:rsidR="390F7D7E" w:rsidRPr="0D861739">
        <w:rPr>
          <w:b/>
          <w:bCs/>
          <w:sz w:val="20"/>
          <w:szCs w:val="20"/>
          <w:u w:val="single"/>
        </w:rPr>
        <w:t>LEA</w:t>
      </w:r>
      <w:r w:rsidR="00BD34FE" w:rsidRPr="0D861739">
        <w:rPr>
          <w:b/>
          <w:bCs/>
          <w:sz w:val="20"/>
          <w:szCs w:val="20"/>
        </w:rPr>
        <w:t xml:space="preserve"> Code:</w:t>
      </w:r>
      <w:r w:rsidR="00BD34FE">
        <w:tab/>
      </w:r>
      <w:r w:rsidR="00BD34FE">
        <w:tab/>
      </w:r>
    </w:p>
    <w:p w14:paraId="37E869C0" w14:textId="77777777" w:rsidR="000066FA" w:rsidRDefault="000066FA" w:rsidP="000066FA">
      <w:pPr>
        <w:rPr>
          <w:b/>
          <w:bCs/>
          <w:sz w:val="20"/>
          <w:szCs w:val="20"/>
        </w:rPr>
      </w:pPr>
    </w:p>
    <w:p w14:paraId="40FE9379" w14:textId="0DE7DD4C" w:rsidR="000066FA" w:rsidRDefault="000066FA" w:rsidP="000066FA">
      <w:pPr>
        <w:rPr>
          <w:b/>
          <w:bCs/>
          <w:sz w:val="20"/>
          <w:szCs w:val="20"/>
          <w:u w:val="single"/>
        </w:rPr>
      </w:pPr>
      <w:r w:rsidRPr="0D861739">
        <w:rPr>
          <w:b/>
          <w:bCs/>
          <w:sz w:val="20"/>
          <w:szCs w:val="20"/>
          <w:u w:val="single"/>
        </w:rPr>
        <w:t>T</w:t>
      </w:r>
      <w:r w:rsidR="00DF256E" w:rsidRPr="0D861739">
        <w:rPr>
          <w:b/>
          <w:bCs/>
          <w:sz w:val="20"/>
          <w:szCs w:val="20"/>
          <w:u w:val="single"/>
        </w:rPr>
        <w:t>otal</w:t>
      </w:r>
      <w:r w:rsidR="00DF256E" w:rsidRPr="0D861739">
        <w:rPr>
          <w:b/>
          <w:bCs/>
          <w:sz w:val="20"/>
          <w:szCs w:val="20"/>
        </w:rPr>
        <w:t xml:space="preserve"> </w:t>
      </w:r>
      <w:r w:rsidRPr="0D861739">
        <w:rPr>
          <w:b/>
          <w:bCs/>
          <w:sz w:val="20"/>
          <w:szCs w:val="20"/>
        </w:rPr>
        <w:t xml:space="preserve">Number of </w:t>
      </w:r>
      <w:r w:rsidR="7BF5505E" w:rsidRPr="0D861739">
        <w:rPr>
          <w:b/>
          <w:bCs/>
          <w:sz w:val="20"/>
          <w:szCs w:val="20"/>
        </w:rPr>
        <w:t>LEA</w:t>
      </w:r>
      <w:r w:rsidRPr="0D861739">
        <w:rPr>
          <w:b/>
          <w:bCs/>
          <w:sz w:val="20"/>
          <w:szCs w:val="20"/>
        </w:rPr>
        <w:t>s Participating in the Consortium is</w:t>
      </w:r>
      <w:r w:rsidR="00DF256E" w:rsidRPr="0D861739">
        <w:rPr>
          <w:b/>
          <w:bCs/>
          <w:sz w:val="20"/>
          <w:szCs w:val="20"/>
        </w:rPr>
        <w:t>:</w:t>
      </w:r>
      <w:r w:rsidRPr="0D861739">
        <w:rPr>
          <w:b/>
          <w:bCs/>
          <w:sz w:val="20"/>
          <w:szCs w:val="20"/>
        </w:rPr>
        <w:t xml:space="preserve"> </w:t>
      </w:r>
      <w:r>
        <w:tab/>
      </w:r>
      <w:r>
        <w:tab/>
      </w:r>
      <w:r>
        <w:tab/>
      </w:r>
    </w:p>
    <w:p w14:paraId="07AB9A6F" w14:textId="2373A733" w:rsidR="00DF256E" w:rsidRPr="00DF256E" w:rsidRDefault="64EB14A8" w:rsidP="000066FA">
      <w:pPr>
        <w:rPr>
          <w:b/>
          <w:bCs/>
          <w:sz w:val="20"/>
          <w:szCs w:val="20"/>
          <w:u w:val="single"/>
        </w:rPr>
      </w:pPr>
      <w:r w:rsidRPr="0D861739">
        <w:rPr>
          <w:b/>
          <w:bCs/>
          <w:sz w:val="20"/>
          <w:szCs w:val="20"/>
        </w:rPr>
        <w:t>LEA</w:t>
      </w:r>
      <w:r w:rsidR="00DF256E" w:rsidRPr="0D861739">
        <w:rPr>
          <w:b/>
          <w:bCs/>
          <w:sz w:val="20"/>
          <w:szCs w:val="20"/>
        </w:rPr>
        <w:t xml:space="preserve">s Participating in the Consortium are: </w:t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  <w:r w:rsidR="00DF256E">
        <w:tab/>
      </w:r>
    </w:p>
    <w:p w14:paraId="4E52B341" w14:textId="77777777" w:rsidR="000066FA" w:rsidRDefault="000066FA" w:rsidP="000066FA">
      <w:pPr>
        <w:rPr>
          <w:b/>
          <w:bCs/>
          <w:sz w:val="20"/>
          <w:szCs w:val="20"/>
        </w:rPr>
      </w:pPr>
    </w:p>
    <w:p w14:paraId="7FDB7B5A" w14:textId="6E139FEA" w:rsidR="00BD34FE" w:rsidRPr="000066FA" w:rsidRDefault="00BD34FE" w:rsidP="003A319A">
      <w:pPr>
        <w:pStyle w:val="ListParagraph"/>
        <w:rPr>
          <w:b/>
          <w:bCs/>
          <w:sz w:val="20"/>
          <w:szCs w:val="20"/>
        </w:rPr>
      </w:pPr>
    </w:p>
    <w:tbl>
      <w:tblPr>
        <w:tblStyle w:val="TableGrid"/>
        <w:tblW w:w="14149" w:type="dxa"/>
        <w:tblInd w:w="-545" w:type="dxa"/>
        <w:tblLook w:val="04A0" w:firstRow="1" w:lastRow="0" w:firstColumn="1" w:lastColumn="0" w:noHBand="0" w:noVBand="1"/>
      </w:tblPr>
      <w:tblGrid>
        <w:gridCol w:w="5400"/>
        <w:gridCol w:w="6112"/>
        <w:gridCol w:w="2637"/>
      </w:tblGrid>
      <w:tr w:rsidR="00BD34FE" w14:paraId="6BA103E0" w14:textId="77777777" w:rsidTr="00D54A20">
        <w:trPr>
          <w:trHeight w:val="246"/>
        </w:trPr>
        <w:tc>
          <w:tcPr>
            <w:tcW w:w="5400" w:type="dxa"/>
          </w:tcPr>
          <w:p w14:paraId="6157DAD9" w14:textId="1DDDF4D9" w:rsidR="00BD34FE" w:rsidRPr="000F4865" w:rsidRDefault="00BD34FE" w:rsidP="00D54A20">
            <w:pPr>
              <w:jc w:val="center"/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>Representative</w:t>
            </w:r>
            <w:r>
              <w:rPr>
                <w:b/>
                <w:bCs/>
                <w:sz w:val="20"/>
                <w:szCs w:val="20"/>
              </w:rPr>
              <w:t xml:space="preserve"> of Consortium </w:t>
            </w:r>
          </w:p>
        </w:tc>
        <w:tc>
          <w:tcPr>
            <w:tcW w:w="6112" w:type="dxa"/>
          </w:tcPr>
          <w:p w14:paraId="34A7A9A4" w14:textId="77777777" w:rsidR="003A319A" w:rsidRDefault="00BD34FE" w:rsidP="00D54A20">
            <w:pPr>
              <w:jc w:val="center"/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>Signatur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3A319A">
              <w:rPr>
                <w:b/>
                <w:bCs/>
                <w:sz w:val="20"/>
                <w:szCs w:val="20"/>
              </w:rPr>
              <w:t xml:space="preserve">of Representative </w:t>
            </w:r>
          </w:p>
          <w:p w14:paraId="0273B457" w14:textId="0A09CA6F" w:rsidR="00BD34FE" w:rsidRPr="000F4865" w:rsidRDefault="003A319A" w:rsidP="00D54A2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pproving the Participation in a </w:t>
            </w:r>
            <w:r w:rsidR="00BD34FE">
              <w:rPr>
                <w:b/>
                <w:bCs/>
                <w:sz w:val="20"/>
                <w:szCs w:val="20"/>
              </w:rPr>
              <w:t>Consortium</w:t>
            </w:r>
          </w:p>
        </w:tc>
        <w:tc>
          <w:tcPr>
            <w:tcW w:w="2637" w:type="dxa"/>
          </w:tcPr>
          <w:p w14:paraId="2BDA2A99" w14:textId="77777777" w:rsidR="00BD34FE" w:rsidRPr="000F4865" w:rsidRDefault="00BD34FE" w:rsidP="00D54A20">
            <w:pPr>
              <w:jc w:val="center"/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>Date</w:t>
            </w:r>
          </w:p>
        </w:tc>
      </w:tr>
      <w:tr w:rsidR="00BD34FE" w14:paraId="503FF9B7" w14:textId="77777777" w:rsidTr="00D54A20">
        <w:trPr>
          <w:trHeight w:val="963"/>
        </w:trPr>
        <w:tc>
          <w:tcPr>
            <w:tcW w:w="5400" w:type="dxa"/>
          </w:tcPr>
          <w:p w14:paraId="1B1EA67B" w14:textId="162EC293" w:rsidR="00BD34FE" w:rsidRDefault="00BD34FE" w:rsidP="00D54A20">
            <w:pPr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>Superintendent Name</w:t>
            </w:r>
            <w:r w:rsidR="003A319A">
              <w:rPr>
                <w:b/>
                <w:bCs/>
                <w:sz w:val="20"/>
                <w:szCs w:val="20"/>
              </w:rPr>
              <w:t xml:space="preserve"> </w:t>
            </w:r>
          </w:p>
          <w:p w14:paraId="01E58B23" w14:textId="77777777" w:rsidR="00BD34FE" w:rsidRPr="000F4865" w:rsidRDefault="00BD34FE" w:rsidP="00D54A20">
            <w:pPr>
              <w:rPr>
                <w:b/>
                <w:bCs/>
                <w:sz w:val="20"/>
                <w:szCs w:val="20"/>
              </w:rPr>
            </w:pPr>
          </w:p>
          <w:p w14:paraId="5E177802" w14:textId="77777777" w:rsidR="00BD34FE" w:rsidRDefault="00BD34FE" w:rsidP="00D54A20">
            <w:pPr>
              <w:rPr>
                <w:sz w:val="20"/>
                <w:szCs w:val="20"/>
              </w:rPr>
            </w:pPr>
          </w:p>
          <w:p w14:paraId="4563CAB5" w14:textId="77777777" w:rsidR="00BD34FE" w:rsidRDefault="00BD34FE" w:rsidP="00D54A20">
            <w:pPr>
              <w:rPr>
                <w:sz w:val="20"/>
                <w:szCs w:val="20"/>
              </w:rPr>
            </w:pPr>
          </w:p>
        </w:tc>
        <w:tc>
          <w:tcPr>
            <w:tcW w:w="6112" w:type="dxa"/>
          </w:tcPr>
          <w:p w14:paraId="20645467" w14:textId="77777777" w:rsidR="00BD34FE" w:rsidRDefault="00BD34FE" w:rsidP="00D54A20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4406B44E" w14:textId="77777777" w:rsidR="00BD34FE" w:rsidRDefault="00BD34FE" w:rsidP="00D54A20">
            <w:pPr>
              <w:rPr>
                <w:sz w:val="20"/>
                <w:szCs w:val="20"/>
              </w:rPr>
            </w:pPr>
          </w:p>
        </w:tc>
      </w:tr>
      <w:tr w:rsidR="00BD34FE" w14:paraId="233B007B" w14:textId="77777777" w:rsidTr="00D54A20">
        <w:trPr>
          <w:trHeight w:val="1209"/>
        </w:trPr>
        <w:tc>
          <w:tcPr>
            <w:tcW w:w="5400" w:type="dxa"/>
          </w:tcPr>
          <w:p w14:paraId="415BB21B" w14:textId="1635405B" w:rsidR="00BD34FE" w:rsidRDefault="00BD34FE" w:rsidP="00D54A20">
            <w:pPr>
              <w:rPr>
                <w:b/>
                <w:bCs/>
                <w:sz w:val="20"/>
                <w:szCs w:val="20"/>
              </w:rPr>
            </w:pPr>
            <w:r w:rsidRPr="000F4865">
              <w:rPr>
                <w:b/>
                <w:bCs/>
                <w:sz w:val="20"/>
                <w:szCs w:val="20"/>
              </w:rPr>
              <w:t xml:space="preserve">Program Contact Name or Authorized Representative </w:t>
            </w:r>
          </w:p>
          <w:p w14:paraId="75CC7A5D" w14:textId="77777777" w:rsidR="00BD34FE" w:rsidRDefault="00BD34FE" w:rsidP="00D54A20">
            <w:pPr>
              <w:rPr>
                <w:b/>
                <w:bCs/>
                <w:sz w:val="20"/>
                <w:szCs w:val="20"/>
              </w:rPr>
            </w:pPr>
          </w:p>
          <w:p w14:paraId="407F49B5" w14:textId="77777777" w:rsidR="00BD34FE" w:rsidRDefault="00BD34FE" w:rsidP="00D54A20">
            <w:pPr>
              <w:rPr>
                <w:b/>
                <w:bCs/>
                <w:sz w:val="20"/>
                <w:szCs w:val="20"/>
              </w:rPr>
            </w:pPr>
          </w:p>
          <w:p w14:paraId="6E3B6B69" w14:textId="77777777" w:rsidR="00BD34FE" w:rsidRPr="000F4865" w:rsidRDefault="00BD34FE" w:rsidP="00D54A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112" w:type="dxa"/>
          </w:tcPr>
          <w:p w14:paraId="78947FFF" w14:textId="77777777" w:rsidR="00BD34FE" w:rsidRDefault="00BD34FE" w:rsidP="00D54A20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73FF465B" w14:textId="77777777" w:rsidR="00BD34FE" w:rsidRDefault="00BD34FE" w:rsidP="00D54A20">
            <w:pPr>
              <w:rPr>
                <w:sz w:val="20"/>
                <w:szCs w:val="20"/>
              </w:rPr>
            </w:pPr>
          </w:p>
        </w:tc>
      </w:tr>
      <w:tr w:rsidR="00BD34FE" w14:paraId="21FC9627" w14:textId="77777777" w:rsidTr="00D54A20">
        <w:trPr>
          <w:trHeight w:val="973"/>
        </w:trPr>
        <w:tc>
          <w:tcPr>
            <w:tcW w:w="5400" w:type="dxa"/>
          </w:tcPr>
          <w:p w14:paraId="298E260F" w14:textId="0D264FCB" w:rsidR="00BD34FE" w:rsidRDefault="00BD34FE" w:rsidP="00D54A20">
            <w:pPr>
              <w:rPr>
                <w:b/>
                <w:bCs/>
                <w:sz w:val="20"/>
                <w:szCs w:val="20"/>
              </w:rPr>
            </w:pPr>
            <w:r w:rsidRPr="00DD1C4D">
              <w:rPr>
                <w:b/>
                <w:bCs/>
                <w:sz w:val="20"/>
                <w:szCs w:val="20"/>
              </w:rPr>
              <w:t>Appointed Homeless Liaison Name</w:t>
            </w:r>
            <w:r w:rsidR="0019439C">
              <w:rPr>
                <w:b/>
                <w:bCs/>
                <w:sz w:val="20"/>
                <w:szCs w:val="20"/>
              </w:rPr>
              <w:t>(s)</w:t>
            </w:r>
          </w:p>
          <w:p w14:paraId="4D56C9D7" w14:textId="77777777" w:rsidR="00BD34FE" w:rsidRDefault="00BD34FE" w:rsidP="00D54A20">
            <w:pPr>
              <w:rPr>
                <w:b/>
                <w:bCs/>
                <w:sz w:val="20"/>
                <w:szCs w:val="20"/>
              </w:rPr>
            </w:pPr>
          </w:p>
          <w:p w14:paraId="158A2662" w14:textId="77777777" w:rsidR="00BD34FE" w:rsidRDefault="00BD34FE" w:rsidP="00D54A20">
            <w:pPr>
              <w:rPr>
                <w:b/>
                <w:bCs/>
                <w:sz w:val="20"/>
                <w:szCs w:val="20"/>
              </w:rPr>
            </w:pPr>
          </w:p>
          <w:p w14:paraId="6FEF38F1" w14:textId="77777777" w:rsidR="00BD34FE" w:rsidRPr="00DD1C4D" w:rsidRDefault="00BD34FE" w:rsidP="00D54A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112" w:type="dxa"/>
          </w:tcPr>
          <w:p w14:paraId="4768705C" w14:textId="77777777" w:rsidR="00BD34FE" w:rsidRDefault="00BD34FE" w:rsidP="00D54A20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0CAB482D" w14:textId="77777777" w:rsidR="00BD34FE" w:rsidRDefault="00BD34FE" w:rsidP="00D54A20">
            <w:pPr>
              <w:rPr>
                <w:sz w:val="20"/>
                <w:szCs w:val="20"/>
              </w:rPr>
            </w:pPr>
          </w:p>
        </w:tc>
      </w:tr>
    </w:tbl>
    <w:p w14:paraId="2FE58D69" w14:textId="77777777" w:rsidR="008037A7" w:rsidRDefault="008037A7" w:rsidP="00BD34FE">
      <w:pPr>
        <w:tabs>
          <w:tab w:val="left" w:pos="1750"/>
        </w:tabs>
        <w:rPr>
          <w:b/>
          <w:bCs/>
          <w:i/>
          <w:iCs/>
          <w:sz w:val="20"/>
          <w:szCs w:val="20"/>
        </w:rPr>
      </w:pPr>
    </w:p>
    <w:p w14:paraId="5923EE48" w14:textId="72A7E2E7" w:rsidR="008037A7" w:rsidRDefault="008037A7" w:rsidP="008037A7">
      <w:pPr>
        <w:tabs>
          <w:tab w:val="left" w:pos="1750"/>
        </w:tabs>
        <w:jc w:val="center"/>
        <w:rPr>
          <w:b/>
          <w:bCs/>
          <w:i/>
          <w:iCs/>
          <w:sz w:val="20"/>
          <w:szCs w:val="20"/>
        </w:rPr>
      </w:pPr>
    </w:p>
    <w:p w14:paraId="2DB8BCEB" w14:textId="77777777" w:rsidR="000066FA" w:rsidRDefault="000066FA" w:rsidP="008037A7">
      <w:pPr>
        <w:tabs>
          <w:tab w:val="left" w:pos="1750"/>
        </w:tabs>
        <w:jc w:val="center"/>
        <w:rPr>
          <w:b/>
          <w:bCs/>
          <w:i/>
          <w:iCs/>
          <w:sz w:val="20"/>
          <w:szCs w:val="20"/>
        </w:rPr>
      </w:pPr>
    </w:p>
    <w:p w14:paraId="34A49F1E" w14:textId="4189ADC9" w:rsidR="00BD34FE" w:rsidRPr="00BD34FE" w:rsidRDefault="00CB5DDE" w:rsidP="0D861739">
      <w:pPr>
        <w:tabs>
          <w:tab w:val="left" w:pos="1750"/>
        </w:tabs>
        <w:jc w:val="center"/>
        <w:rPr>
          <w:b/>
          <w:bCs/>
          <w:i/>
          <w:iCs/>
          <w:sz w:val="20"/>
          <w:szCs w:val="20"/>
        </w:rPr>
      </w:pPr>
      <w:r w:rsidRPr="0D861739">
        <w:rPr>
          <w:b/>
          <w:bCs/>
          <w:i/>
          <w:iCs/>
          <w:sz w:val="20"/>
          <w:szCs w:val="20"/>
        </w:rPr>
        <w:t>D</w:t>
      </w:r>
      <w:r w:rsidR="00BD34FE" w:rsidRPr="0D861739">
        <w:rPr>
          <w:b/>
          <w:bCs/>
          <w:i/>
          <w:iCs/>
          <w:sz w:val="20"/>
          <w:szCs w:val="20"/>
        </w:rPr>
        <w:t xml:space="preserve">uplicate this </w:t>
      </w:r>
      <w:r w:rsidR="008037A7" w:rsidRPr="0D861739">
        <w:rPr>
          <w:b/>
          <w:bCs/>
          <w:i/>
          <w:iCs/>
          <w:sz w:val="20"/>
          <w:szCs w:val="20"/>
        </w:rPr>
        <w:t xml:space="preserve">chart and complete it </w:t>
      </w:r>
      <w:r w:rsidR="00BD34FE" w:rsidRPr="0D861739">
        <w:rPr>
          <w:b/>
          <w:bCs/>
          <w:i/>
          <w:iCs/>
          <w:sz w:val="20"/>
          <w:szCs w:val="20"/>
        </w:rPr>
        <w:t>for each participating</w:t>
      </w:r>
      <w:r w:rsidR="008037A7" w:rsidRPr="0D861739">
        <w:rPr>
          <w:b/>
          <w:bCs/>
          <w:i/>
          <w:iCs/>
          <w:sz w:val="20"/>
          <w:szCs w:val="20"/>
        </w:rPr>
        <w:t xml:space="preserve"> </w:t>
      </w:r>
      <w:r w:rsidR="6D1EDE8A" w:rsidRPr="0D861739">
        <w:rPr>
          <w:b/>
          <w:bCs/>
          <w:i/>
          <w:iCs/>
          <w:sz w:val="20"/>
          <w:szCs w:val="20"/>
        </w:rPr>
        <w:t>LEA</w:t>
      </w:r>
      <w:r w:rsidR="008037A7" w:rsidRPr="0D861739">
        <w:rPr>
          <w:b/>
          <w:bCs/>
          <w:i/>
          <w:iCs/>
          <w:sz w:val="20"/>
          <w:szCs w:val="20"/>
        </w:rPr>
        <w:t xml:space="preserve"> of the</w:t>
      </w:r>
      <w:r w:rsidR="00BD34FE" w:rsidRPr="0D861739">
        <w:rPr>
          <w:b/>
          <w:bCs/>
          <w:i/>
          <w:iCs/>
          <w:sz w:val="20"/>
          <w:szCs w:val="20"/>
        </w:rPr>
        <w:t xml:space="preserve"> consortium.</w:t>
      </w:r>
    </w:p>
    <w:sectPr w:rsidR="00BD34FE" w:rsidRPr="00BD34FE" w:rsidSect="00D75369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7223A" w14:textId="77777777" w:rsidR="005007DB" w:rsidRDefault="005007DB" w:rsidP="00E70B03">
      <w:r>
        <w:separator/>
      </w:r>
    </w:p>
  </w:endnote>
  <w:endnote w:type="continuationSeparator" w:id="0">
    <w:p w14:paraId="454D3826" w14:textId="77777777" w:rsidR="005007DB" w:rsidRDefault="005007DB" w:rsidP="00E70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011938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3E7EEF6" w14:textId="674E0251" w:rsidR="008860DB" w:rsidRDefault="008860D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E8780F3" w14:textId="77777777" w:rsidR="008860DB" w:rsidRDefault="008860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8E662E" w14:textId="77777777" w:rsidR="005007DB" w:rsidRDefault="005007DB" w:rsidP="00E70B03">
      <w:r>
        <w:separator/>
      </w:r>
    </w:p>
  </w:footnote>
  <w:footnote w:type="continuationSeparator" w:id="0">
    <w:p w14:paraId="70687669" w14:textId="77777777" w:rsidR="005007DB" w:rsidRDefault="005007DB" w:rsidP="00E70B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EA7FA" w14:textId="173B517A" w:rsidR="008037A7" w:rsidRDefault="00E70B03" w:rsidP="008037A7">
    <w:pPr>
      <w:jc w:val="center"/>
      <w:rPr>
        <w:b/>
      </w:rPr>
    </w:pPr>
    <w:r>
      <w:rPr>
        <w:b/>
      </w:rPr>
      <w:t>Attachment A – Cover Page</w:t>
    </w:r>
    <w:r w:rsidR="000F4865">
      <w:rPr>
        <w:b/>
      </w:rPr>
      <w:t>, Statement of Assurances &amp; Approval Signatures</w:t>
    </w:r>
    <w:r w:rsidR="008037A7">
      <w:rPr>
        <w:b/>
      </w:rPr>
      <w:t xml:space="preserve"> </w:t>
    </w:r>
  </w:p>
  <w:p w14:paraId="7C6B5D8C" w14:textId="77777777" w:rsidR="00F24F20" w:rsidRPr="00F24F20" w:rsidRDefault="00F24F20" w:rsidP="00F24F20">
    <w:pPr>
      <w:suppressAutoHyphens/>
      <w:autoSpaceDN w:val="0"/>
      <w:jc w:val="center"/>
      <w:rPr>
        <w:b/>
      </w:rPr>
    </w:pPr>
    <w:r w:rsidRPr="00F24F20">
      <w:rPr>
        <w:b/>
      </w:rPr>
      <w:t>North Carolina Homeless Education Program</w:t>
    </w:r>
  </w:p>
  <w:p w14:paraId="3DF0C689" w14:textId="3CC1A5D5" w:rsidR="00F24F20" w:rsidRPr="00F24F20" w:rsidRDefault="00F24F20" w:rsidP="00F24F20">
    <w:pPr>
      <w:suppressAutoHyphens/>
      <w:autoSpaceDN w:val="0"/>
      <w:jc w:val="center"/>
      <w:rPr>
        <w:b/>
      </w:rPr>
    </w:pPr>
    <w:r w:rsidRPr="00F24F20">
      <w:rPr>
        <w:b/>
      </w:rPr>
      <w:t>McKinney-Vento Subgrant 202</w:t>
    </w:r>
    <w:r w:rsidR="00390D33">
      <w:rPr>
        <w:b/>
      </w:rPr>
      <w:t>6</w:t>
    </w:r>
    <w:r w:rsidRPr="00F24F20">
      <w:rPr>
        <w:b/>
      </w:rPr>
      <w:t>-202</w:t>
    </w:r>
    <w:r w:rsidR="00390D33">
      <w:rPr>
        <w:b/>
      </w:rPr>
      <w:t>9</w:t>
    </w:r>
    <w:r w:rsidRPr="00F24F20">
      <w:rPr>
        <w:b/>
      </w:rPr>
      <w:t>SY</w:t>
    </w:r>
  </w:p>
  <w:p w14:paraId="5B560099" w14:textId="77777777" w:rsidR="00F24F20" w:rsidRDefault="00F24F20" w:rsidP="00E70B03">
    <w:pPr>
      <w:jc w:val="center"/>
      <w:rPr>
        <w:b/>
      </w:rPr>
    </w:pPr>
  </w:p>
  <w:p w14:paraId="32B32D4C" w14:textId="6ACD5FD6" w:rsidR="00E70B03" w:rsidRDefault="00E70B03" w:rsidP="00E70B03">
    <w:pPr>
      <w:jc w:val="center"/>
      <w:rPr>
        <w:b/>
        <w:sz w:val="20"/>
        <w:szCs w:val="20"/>
      </w:rPr>
    </w:pPr>
    <w:r>
      <w:rPr>
        <w:sz w:val="20"/>
        <w:szCs w:val="20"/>
      </w:rPr>
      <w:t>(</w:t>
    </w:r>
    <w:r w:rsidR="008860DB">
      <w:rPr>
        <w:b/>
        <w:sz w:val="20"/>
        <w:szCs w:val="20"/>
      </w:rPr>
      <w:t xml:space="preserve">Upload attachments during </w:t>
    </w:r>
    <w:r w:rsidR="008037A7">
      <w:rPr>
        <w:b/>
        <w:sz w:val="20"/>
        <w:szCs w:val="20"/>
      </w:rPr>
      <w:t xml:space="preserve">the </w:t>
    </w:r>
    <w:r w:rsidR="008860DB">
      <w:rPr>
        <w:b/>
        <w:sz w:val="20"/>
        <w:szCs w:val="20"/>
      </w:rPr>
      <w:t xml:space="preserve">application </w:t>
    </w:r>
    <w:r w:rsidR="008037A7">
      <w:rPr>
        <w:b/>
        <w:sz w:val="20"/>
        <w:szCs w:val="20"/>
      </w:rPr>
      <w:t xml:space="preserve">submission in CCIP)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E06589"/>
    <w:multiLevelType w:val="hybridMultilevel"/>
    <w:tmpl w:val="1F508EB6"/>
    <w:lvl w:ilvl="0" w:tplc="D11251A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B2E14"/>
    <w:multiLevelType w:val="hybridMultilevel"/>
    <w:tmpl w:val="DEB09E5A"/>
    <w:lvl w:ilvl="0" w:tplc="D11251A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9F32DB"/>
    <w:multiLevelType w:val="hybridMultilevel"/>
    <w:tmpl w:val="19728B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C30AF"/>
    <w:multiLevelType w:val="hybridMultilevel"/>
    <w:tmpl w:val="B3321430"/>
    <w:lvl w:ilvl="0" w:tplc="C966C6F2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</w:rPr>
    </w:lvl>
    <w:lvl w:ilvl="1" w:tplc="24C890CE">
      <w:start w:val="1"/>
      <w:numFmt w:val="bullet"/>
      <w:lvlText w:val="□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E72778"/>
    <w:multiLevelType w:val="hybridMultilevel"/>
    <w:tmpl w:val="A194326E"/>
    <w:lvl w:ilvl="0" w:tplc="D11251A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9496281">
    <w:abstractNumId w:val="3"/>
  </w:num>
  <w:num w:numId="2" w16cid:durableId="1944533216">
    <w:abstractNumId w:val="2"/>
  </w:num>
  <w:num w:numId="3" w16cid:durableId="1047492402">
    <w:abstractNumId w:val="4"/>
  </w:num>
  <w:num w:numId="4" w16cid:durableId="1470973012">
    <w:abstractNumId w:val="0"/>
  </w:num>
  <w:num w:numId="5" w16cid:durableId="990445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NTQwMbI0MLQwtrBQ0lEKTi0uzszPAykwrAUApfUy+ywAAAA="/>
  </w:docVars>
  <w:rsids>
    <w:rsidRoot w:val="00D75369"/>
    <w:rsid w:val="000066FA"/>
    <w:rsid w:val="00070E4E"/>
    <w:rsid w:val="000B6550"/>
    <w:rsid w:val="000F4865"/>
    <w:rsid w:val="0019439C"/>
    <w:rsid w:val="00195721"/>
    <w:rsid w:val="001A49BC"/>
    <w:rsid w:val="00240106"/>
    <w:rsid w:val="002532C4"/>
    <w:rsid w:val="00260880"/>
    <w:rsid w:val="002C1DA1"/>
    <w:rsid w:val="00374927"/>
    <w:rsid w:val="00376F10"/>
    <w:rsid w:val="00377E6B"/>
    <w:rsid w:val="00390D33"/>
    <w:rsid w:val="003A319A"/>
    <w:rsid w:val="004F5328"/>
    <w:rsid w:val="005007DB"/>
    <w:rsid w:val="00523A1A"/>
    <w:rsid w:val="005D7DC4"/>
    <w:rsid w:val="007319D5"/>
    <w:rsid w:val="00755FEC"/>
    <w:rsid w:val="00773221"/>
    <w:rsid w:val="008037A7"/>
    <w:rsid w:val="008860DB"/>
    <w:rsid w:val="008C5BBC"/>
    <w:rsid w:val="0091247F"/>
    <w:rsid w:val="009F7D07"/>
    <w:rsid w:val="00A40F96"/>
    <w:rsid w:val="00AF3972"/>
    <w:rsid w:val="00BD34FE"/>
    <w:rsid w:val="00BE7ADD"/>
    <w:rsid w:val="00C907A8"/>
    <w:rsid w:val="00CA0892"/>
    <w:rsid w:val="00CB5DDE"/>
    <w:rsid w:val="00CB65A6"/>
    <w:rsid w:val="00CC2885"/>
    <w:rsid w:val="00D75369"/>
    <w:rsid w:val="00DD1C4D"/>
    <w:rsid w:val="00DD5AE2"/>
    <w:rsid w:val="00DF256E"/>
    <w:rsid w:val="00E70B03"/>
    <w:rsid w:val="00F20EEE"/>
    <w:rsid w:val="00F24F20"/>
    <w:rsid w:val="00F75AEB"/>
    <w:rsid w:val="00F8401D"/>
    <w:rsid w:val="00F878C6"/>
    <w:rsid w:val="00FB5659"/>
    <w:rsid w:val="06BD7CBD"/>
    <w:rsid w:val="0BB54844"/>
    <w:rsid w:val="0D861739"/>
    <w:rsid w:val="0E702DE6"/>
    <w:rsid w:val="20DBE893"/>
    <w:rsid w:val="216288C3"/>
    <w:rsid w:val="2A95B2D9"/>
    <w:rsid w:val="327047B9"/>
    <w:rsid w:val="390F7D7E"/>
    <w:rsid w:val="3C1EFA5D"/>
    <w:rsid w:val="44F92B6F"/>
    <w:rsid w:val="46017E26"/>
    <w:rsid w:val="4A57F031"/>
    <w:rsid w:val="4CC334C0"/>
    <w:rsid w:val="58F95A43"/>
    <w:rsid w:val="59BF4BC6"/>
    <w:rsid w:val="5B0EDA86"/>
    <w:rsid w:val="5FB199DB"/>
    <w:rsid w:val="63312049"/>
    <w:rsid w:val="64EB14A8"/>
    <w:rsid w:val="66D07996"/>
    <w:rsid w:val="6D1EDE8A"/>
    <w:rsid w:val="6E261EF7"/>
    <w:rsid w:val="7BF5505E"/>
    <w:rsid w:val="7D52316B"/>
    <w:rsid w:val="7EED3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D76CAA"/>
  <w15:chartTrackingRefBased/>
  <w15:docId w15:val="{4B1269D5-E1B3-48C3-BC32-351257F35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3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D7536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B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B0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0B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B0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84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66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CA3E5C7B371A47AC6F693A16331DF8" ma:contentTypeVersion="26" ma:contentTypeDescription="Create a new document." ma:contentTypeScope="" ma:versionID="ab15cacca8713b76e9435c19a50262bf">
  <xsd:schema xmlns:xsd="http://www.w3.org/2001/XMLSchema" xmlns:xs="http://www.w3.org/2001/XMLSchema" xmlns:p="http://schemas.microsoft.com/office/2006/metadata/properties" xmlns:ns1="http://schemas.microsoft.com/sharepoint/v3" xmlns:ns2="c2193ac7-f074-497f-a938-4c812096122a" xmlns:ns3="a663bc7e-d16f-4815-8c52-72575c0867ae" targetNamespace="http://schemas.microsoft.com/office/2006/metadata/properties" ma:root="true" ma:fieldsID="aab8c7946e29b10ec8c13112cd6a8faa" ns1:_="" ns2:_="" ns3:_="">
    <xsd:import namespace="http://schemas.microsoft.com/sharepoint/v3"/>
    <xsd:import namespace="c2193ac7-f074-497f-a938-4c812096122a"/>
    <xsd:import namespace="a663bc7e-d16f-4815-8c52-72575c0867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LengthInSeconds" minOccurs="0"/>
                <xsd:element ref="ns2:Date0" minOccurs="0"/>
                <xsd:element ref="ns2:lcf76f155ced4ddcb4097134ff3c332f" minOccurs="0"/>
                <xsd:element ref="ns3:TaxCatchAll" minOccurs="0"/>
                <xsd:element ref="ns2:order0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93ac7-f074-497f-a938-4c8120961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Date0" ma:index="24" nillable="true" ma:displayName="Date" ma:format="DateTime" ma:internalName="Date0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6f04b984-fa73-4293-9547-6fa4c72eeb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rder0" ma:index="28" nillable="true" ma:displayName="order" ma:format="Dropdown" ma:internalName="order0" ma:percentage="FALSE">
      <xsd:simpleType>
        <xsd:restriction base="dms:Number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31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bc7e-d16f-4815-8c52-72575c086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840795a-9655-47c9-aae7-7ade5dfbd823}" ma:internalName="TaxCatchAll" ma:showField="CatchAllData" ma:web="a663bc7e-d16f-4815-8c52-72575c0867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2193ac7-f074-497f-a938-4c812096122a">
      <Terms xmlns="http://schemas.microsoft.com/office/infopath/2007/PartnerControls"/>
    </lcf76f155ced4ddcb4097134ff3c332f>
    <TaxCatchAll xmlns="a663bc7e-d16f-4815-8c52-72575c0867ae" xsi:nil="true"/>
    <_Flow_SignoffStatus xmlns="c2193ac7-f074-497f-a938-4c812096122a" xsi:nil="true"/>
    <_ip_UnifiedCompliancePolicyProperties xmlns="http://schemas.microsoft.com/sharepoint/v3" xsi:nil="true"/>
    <order0 xmlns="c2193ac7-f074-497f-a938-4c812096122a" xsi:nil="true"/>
    <date xmlns="c2193ac7-f074-497f-a938-4c812096122a" xsi:nil="true"/>
    <Date0 xmlns="c2193ac7-f074-497f-a938-4c812096122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160280-E6BD-4D6C-BC2E-4F5D54BE0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193ac7-f074-497f-a938-4c812096122a"/>
    <ds:schemaRef ds:uri="a663bc7e-d16f-4815-8c52-72575c086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577C2D-F89F-4B02-8CFA-93645718BF5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2193ac7-f074-497f-a938-4c812096122a"/>
    <ds:schemaRef ds:uri="a663bc7e-d16f-4815-8c52-72575c0867ae"/>
  </ds:schemaRefs>
</ds:datastoreItem>
</file>

<file path=customXml/itemProps3.xml><?xml version="1.0" encoding="utf-8"?>
<ds:datastoreItem xmlns:ds="http://schemas.openxmlformats.org/officeDocument/2006/customXml" ds:itemID="{37C4BC30-DB0B-4A74-AC23-036F19790B2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1</Words>
  <Characters>2341</Characters>
  <Application>Microsoft Office Word</Application>
  <DocSecurity>0</DocSecurity>
  <Lines>19</Lines>
  <Paragraphs>5</Paragraphs>
  <ScaleCrop>false</ScaleCrop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 Phillips</dc:creator>
  <cp:keywords/>
  <dc:description/>
  <cp:lastModifiedBy>Lisa Phillips</cp:lastModifiedBy>
  <cp:revision>2</cp:revision>
  <dcterms:created xsi:type="dcterms:W3CDTF">2025-11-10T22:20:00Z</dcterms:created>
  <dcterms:modified xsi:type="dcterms:W3CDTF">2025-11-10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5230e78409a6f9cbaeaa22928b3afad2e4cb707b6fa4c2adec27b6bf8a59fc</vt:lpwstr>
  </property>
  <property fmtid="{D5CDD505-2E9C-101B-9397-08002B2CF9AE}" pid="3" name="ContentTypeId">
    <vt:lpwstr>0x0101003ACA3E5C7B371A47AC6F693A16331DF8</vt:lpwstr>
  </property>
  <property fmtid="{D5CDD505-2E9C-101B-9397-08002B2CF9AE}" pid="4" name="MediaServiceImageTags">
    <vt:lpwstr/>
  </property>
</Properties>
</file>